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37C1" w:rsidRPr="009C5BC7" w:rsidRDefault="004630BD">
      <w:pPr>
        <w:pStyle w:val="a4"/>
        <w:rPr>
          <w:lang w:eastAsia="ko-KR"/>
        </w:rPr>
      </w:pPr>
      <w:r w:rsidRPr="009C5BC7">
        <w:rPr>
          <w:lang w:eastAsia="ko-KR"/>
        </w:rPr>
        <w:t>파이썬</w:t>
      </w:r>
      <w:r w:rsidRPr="009C5BC7">
        <w:rPr>
          <w:lang w:eastAsia="ko-KR"/>
        </w:rPr>
        <w:t xml:space="preserve"> </w:t>
      </w:r>
      <w:r w:rsidRPr="009C5BC7">
        <w:rPr>
          <w:lang w:eastAsia="ko-KR"/>
        </w:rPr>
        <w:t>스터디</w:t>
      </w:r>
    </w:p>
    <w:p w:rsidR="008A37C1" w:rsidRPr="009C5BC7" w:rsidRDefault="004630BD">
      <w:pPr>
        <w:pStyle w:val="1"/>
        <w:rPr>
          <w:lang w:eastAsia="ko-KR"/>
        </w:rPr>
      </w:pPr>
      <w:bookmarkStart w:id="0" w:name="스터디-일정"/>
      <w:r w:rsidRPr="009C5BC7">
        <w:rPr>
          <w:lang w:eastAsia="ko-KR"/>
        </w:rPr>
        <w:t>스터디</w:t>
      </w:r>
      <w:r w:rsidRPr="009C5BC7">
        <w:rPr>
          <w:lang w:eastAsia="ko-KR"/>
        </w:rPr>
        <w:t xml:space="preserve"> </w:t>
      </w:r>
      <w:r w:rsidRPr="009C5BC7">
        <w:rPr>
          <w:lang w:eastAsia="ko-KR"/>
        </w:rPr>
        <w:t>일정</w:t>
      </w:r>
    </w:p>
    <w:p w:rsidR="008A37C1" w:rsidRPr="009C5BC7" w:rsidRDefault="004630BD">
      <w:pPr>
        <w:pStyle w:val="Compact"/>
        <w:numPr>
          <w:ilvl w:val="0"/>
          <w:numId w:val="2"/>
        </w:numPr>
        <w:rPr>
          <w:lang w:eastAsia="ko-KR"/>
        </w:rPr>
      </w:pPr>
      <w:r w:rsidRPr="009C5BC7">
        <w:rPr>
          <w:lang w:eastAsia="ko-KR"/>
        </w:rPr>
        <w:t>일정</w:t>
      </w:r>
      <w:r w:rsidRPr="009C5BC7">
        <w:rPr>
          <w:lang w:eastAsia="ko-KR"/>
        </w:rPr>
        <w:t xml:space="preserve"> : 2023</w:t>
      </w:r>
      <w:r w:rsidRPr="009C5BC7">
        <w:rPr>
          <w:lang w:eastAsia="ko-KR"/>
        </w:rPr>
        <w:t>년</w:t>
      </w:r>
      <w:r w:rsidRPr="009C5BC7">
        <w:rPr>
          <w:lang w:eastAsia="ko-KR"/>
        </w:rPr>
        <w:t xml:space="preserve"> 5</w:t>
      </w:r>
      <w:r w:rsidRPr="009C5BC7">
        <w:rPr>
          <w:lang w:eastAsia="ko-KR"/>
        </w:rPr>
        <w:t>월</w:t>
      </w:r>
      <w:r w:rsidRPr="009C5BC7">
        <w:rPr>
          <w:lang w:eastAsia="ko-KR"/>
        </w:rPr>
        <w:t xml:space="preserve"> ~ </w:t>
      </w:r>
      <w:r w:rsidRPr="009C5BC7">
        <w:rPr>
          <w:lang w:eastAsia="ko-KR"/>
        </w:rPr>
        <w:t>모든</w:t>
      </w:r>
      <w:r w:rsidRPr="009C5BC7">
        <w:rPr>
          <w:lang w:eastAsia="ko-KR"/>
        </w:rPr>
        <w:t xml:space="preserve"> </w:t>
      </w:r>
      <w:r w:rsidRPr="009C5BC7">
        <w:rPr>
          <w:lang w:eastAsia="ko-KR"/>
        </w:rPr>
        <w:t>과정이</w:t>
      </w:r>
      <w:r w:rsidRPr="009C5BC7">
        <w:rPr>
          <w:lang w:eastAsia="ko-KR"/>
        </w:rPr>
        <w:t xml:space="preserve"> </w:t>
      </w:r>
      <w:r w:rsidRPr="009C5BC7">
        <w:rPr>
          <w:lang w:eastAsia="ko-KR"/>
        </w:rPr>
        <w:t>끝날</w:t>
      </w:r>
      <w:r w:rsidRPr="009C5BC7">
        <w:rPr>
          <w:lang w:eastAsia="ko-KR"/>
        </w:rPr>
        <w:t xml:space="preserve"> </w:t>
      </w:r>
      <w:r w:rsidRPr="009C5BC7">
        <w:rPr>
          <w:lang w:eastAsia="ko-KR"/>
        </w:rPr>
        <w:t>때</w:t>
      </w:r>
      <w:r w:rsidRPr="009C5BC7">
        <w:rPr>
          <w:lang w:eastAsia="ko-KR"/>
        </w:rPr>
        <w:t xml:space="preserve"> </w:t>
      </w:r>
      <w:r w:rsidRPr="009C5BC7">
        <w:rPr>
          <w:lang w:eastAsia="ko-KR"/>
        </w:rPr>
        <w:t>까지</w:t>
      </w:r>
    </w:p>
    <w:p w:rsidR="008A37C1" w:rsidRPr="009C5BC7" w:rsidRDefault="004630BD">
      <w:pPr>
        <w:pStyle w:val="Compact"/>
        <w:numPr>
          <w:ilvl w:val="0"/>
          <w:numId w:val="2"/>
        </w:numPr>
      </w:pPr>
      <w:r w:rsidRPr="009C5BC7">
        <w:t>횟수</w:t>
      </w:r>
      <w:r w:rsidRPr="009C5BC7">
        <w:t xml:space="preserve"> : </w:t>
      </w:r>
      <w:r w:rsidRPr="009C5BC7">
        <w:t>주</w:t>
      </w:r>
      <w:r w:rsidRPr="009C5BC7">
        <w:t xml:space="preserve"> 1</w:t>
      </w:r>
      <w:r w:rsidRPr="009C5BC7">
        <w:t>회</w:t>
      </w:r>
      <w:r w:rsidRPr="009C5BC7">
        <w:t xml:space="preserve"> 2</w:t>
      </w:r>
      <w:r w:rsidRPr="009C5BC7">
        <w:t>시간</w:t>
      </w:r>
    </w:p>
    <w:p w:rsidR="008A37C1" w:rsidRPr="009C5BC7" w:rsidRDefault="004630BD">
      <w:pPr>
        <w:pStyle w:val="Compact"/>
        <w:numPr>
          <w:ilvl w:val="0"/>
          <w:numId w:val="2"/>
        </w:numPr>
      </w:pPr>
      <w:r w:rsidRPr="009C5BC7">
        <w:t>장소</w:t>
      </w:r>
      <w:r w:rsidRPr="009C5BC7">
        <w:t xml:space="preserve"> : </w:t>
      </w:r>
      <w:r w:rsidRPr="009C5BC7">
        <w:t>비투엔</w:t>
      </w:r>
      <w:r w:rsidRPr="009C5BC7">
        <w:t xml:space="preserve"> </w:t>
      </w:r>
      <w:r w:rsidRPr="009C5BC7">
        <w:t>회의실</w:t>
      </w:r>
    </w:p>
    <w:p w:rsidR="008A37C1" w:rsidRPr="009C5BC7" w:rsidRDefault="004630BD">
      <w:pPr>
        <w:pStyle w:val="1"/>
      </w:pPr>
      <w:bookmarkStart w:id="1" w:name="스터디-목표"/>
      <w:bookmarkEnd w:id="0"/>
      <w:r w:rsidRPr="009C5BC7">
        <w:t>스터디</w:t>
      </w:r>
      <w:r w:rsidRPr="009C5BC7">
        <w:t xml:space="preserve"> </w:t>
      </w:r>
      <w:r w:rsidRPr="009C5BC7">
        <w:t>목표</w:t>
      </w:r>
    </w:p>
    <w:p w:rsidR="008A37C1" w:rsidRPr="009C5BC7" w:rsidRDefault="004630BD">
      <w:pPr>
        <w:pStyle w:val="Compact"/>
        <w:numPr>
          <w:ilvl w:val="0"/>
          <w:numId w:val="3"/>
        </w:numPr>
        <w:rPr>
          <w:lang w:eastAsia="ko-KR"/>
        </w:rPr>
      </w:pPr>
      <w:r w:rsidRPr="009C5BC7">
        <w:rPr>
          <w:lang w:eastAsia="ko-KR"/>
        </w:rPr>
        <w:t>파이썬으로</w:t>
      </w:r>
      <w:r w:rsidRPr="009C5BC7">
        <w:rPr>
          <w:lang w:eastAsia="ko-KR"/>
        </w:rPr>
        <w:t xml:space="preserve"> </w:t>
      </w:r>
      <w:r w:rsidRPr="009C5BC7">
        <w:rPr>
          <w:lang w:eastAsia="ko-KR"/>
        </w:rPr>
        <w:t>자유롭게</w:t>
      </w:r>
      <w:r w:rsidRPr="009C5BC7">
        <w:rPr>
          <w:lang w:eastAsia="ko-KR"/>
        </w:rPr>
        <w:t xml:space="preserve"> </w:t>
      </w:r>
      <w:r w:rsidRPr="009C5BC7">
        <w:rPr>
          <w:lang w:eastAsia="ko-KR"/>
        </w:rPr>
        <w:t>전처리하고</w:t>
      </w:r>
      <w:r w:rsidRPr="009C5BC7">
        <w:rPr>
          <w:lang w:eastAsia="ko-KR"/>
        </w:rPr>
        <w:t xml:space="preserve">, </w:t>
      </w:r>
      <w:r w:rsidRPr="009C5BC7">
        <w:rPr>
          <w:lang w:eastAsia="ko-KR"/>
        </w:rPr>
        <w:t>데이터를</w:t>
      </w:r>
      <w:r w:rsidRPr="009C5BC7">
        <w:rPr>
          <w:lang w:eastAsia="ko-KR"/>
        </w:rPr>
        <w:t xml:space="preserve"> </w:t>
      </w:r>
      <w:r w:rsidRPr="009C5BC7">
        <w:rPr>
          <w:lang w:eastAsia="ko-KR"/>
        </w:rPr>
        <w:t>다루는</w:t>
      </w:r>
      <w:r w:rsidRPr="009C5BC7">
        <w:rPr>
          <w:lang w:eastAsia="ko-KR"/>
        </w:rPr>
        <w:t xml:space="preserve"> </w:t>
      </w:r>
      <w:r w:rsidRPr="009C5BC7">
        <w:rPr>
          <w:lang w:eastAsia="ko-KR"/>
        </w:rPr>
        <w:t>디테일</w:t>
      </w:r>
      <w:r w:rsidRPr="009C5BC7">
        <w:rPr>
          <w:lang w:eastAsia="ko-KR"/>
        </w:rPr>
        <w:t xml:space="preserve"> </w:t>
      </w:r>
      <w:r w:rsidRPr="009C5BC7">
        <w:rPr>
          <w:lang w:eastAsia="ko-KR"/>
        </w:rPr>
        <w:t>능력</w:t>
      </w:r>
      <w:r w:rsidRPr="009C5BC7">
        <w:rPr>
          <w:lang w:eastAsia="ko-KR"/>
        </w:rPr>
        <w:t xml:space="preserve"> </w:t>
      </w:r>
      <w:r w:rsidRPr="009C5BC7">
        <w:rPr>
          <w:lang w:eastAsia="ko-KR"/>
        </w:rPr>
        <w:t>향상</w:t>
      </w:r>
    </w:p>
    <w:p w:rsidR="008A37C1" w:rsidRPr="009C5BC7" w:rsidRDefault="004630BD">
      <w:pPr>
        <w:pStyle w:val="Compact"/>
        <w:numPr>
          <w:ilvl w:val="0"/>
          <w:numId w:val="3"/>
        </w:numPr>
        <w:rPr>
          <w:lang w:eastAsia="ko-KR"/>
        </w:rPr>
      </w:pPr>
      <w:r w:rsidRPr="009C5BC7">
        <w:rPr>
          <w:lang w:eastAsia="ko-KR"/>
        </w:rPr>
        <w:t>컴퓨터</w:t>
      </w:r>
      <w:r w:rsidRPr="009C5BC7">
        <w:rPr>
          <w:lang w:eastAsia="ko-KR"/>
        </w:rPr>
        <w:t xml:space="preserve"> </w:t>
      </w:r>
      <w:r w:rsidRPr="009C5BC7">
        <w:rPr>
          <w:lang w:eastAsia="ko-KR"/>
        </w:rPr>
        <w:t>사이언스</w:t>
      </w:r>
      <w:r w:rsidRPr="009C5BC7">
        <w:rPr>
          <w:lang w:eastAsia="ko-KR"/>
        </w:rPr>
        <w:t xml:space="preserve">(Computer Science) </w:t>
      </w:r>
      <w:r w:rsidRPr="009C5BC7">
        <w:rPr>
          <w:lang w:eastAsia="ko-KR"/>
        </w:rPr>
        <w:t>지식</w:t>
      </w:r>
      <w:r w:rsidRPr="009C5BC7">
        <w:rPr>
          <w:lang w:eastAsia="ko-KR"/>
        </w:rPr>
        <w:t xml:space="preserve"> </w:t>
      </w:r>
      <w:r w:rsidRPr="009C5BC7">
        <w:rPr>
          <w:lang w:eastAsia="ko-KR"/>
        </w:rPr>
        <w:t>및</w:t>
      </w:r>
      <w:r w:rsidRPr="009C5BC7">
        <w:rPr>
          <w:lang w:eastAsia="ko-KR"/>
        </w:rPr>
        <w:t xml:space="preserve"> </w:t>
      </w:r>
      <w:r w:rsidRPr="009C5BC7">
        <w:rPr>
          <w:lang w:eastAsia="ko-KR"/>
        </w:rPr>
        <w:t>프로그램</w:t>
      </w:r>
      <w:r w:rsidRPr="009C5BC7">
        <w:rPr>
          <w:lang w:eastAsia="ko-KR"/>
        </w:rPr>
        <w:t xml:space="preserve"> </w:t>
      </w:r>
      <w:r w:rsidRPr="009C5BC7">
        <w:rPr>
          <w:lang w:eastAsia="ko-KR"/>
        </w:rPr>
        <w:t>아키텍처의</w:t>
      </w:r>
      <w:r w:rsidRPr="009C5BC7">
        <w:rPr>
          <w:lang w:eastAsia="ko-KR"/>
        </w:rPr>
        <w:t xml:space="preserve"> </w:t>
      </w:r>
      <w:r w:rsidRPr="009C5BC7">
        <w:rPr>
          <w:lang w:eastAsia="ko-KR"/>
        </w:rPr>
        <w:t>기본</w:t>
      </w:r>
      <w:r w:rsidRPr="009C5BC7">
        <w:rPr>
          <w:lang w:eastAsia="ko-KR"/>
        </w:rPr>
        <w:t xml:space="preserve"> </w:t>
      </w:r>
      <w:r w:rsidRPr="009C5BC7">
        <w:rPr>
          <w:lang w:eastAsia="ko-KR"/>
        </w:rPr>
        <w:t>이해</w:t>
      </w:r>
    </w:p>
    <w:p w:rsidR="008A37C1" w:rsidRPr="009C5BC7" w:rsidRDefault="004630BD">
      <w:pPr>
        <w:pStyle w:val="1"/>
      </w:pPr>
      <w:bookmarkStart w:id="2" w:name="기본-준비물"/>
      <w:bookmarkEnd w:id="1"/>
      <w:r w:rsidRPr="009C5BC7">
        <w:t>기본</w:t>
      </w:r>
      <w:r w:rsidRPr="009C5BC7">
        <w:t xml:space="preserve"> </w:t>
      </w:r>
      <w:r w:rsidRPr="009C5BC7">
        <w:t>준비물</w:t>
      </w:r>
    </w:p>
    <w:p w:rsidR="008A37C1" w:rsidRPr="009C5BC7" w:rsidRDefault="007C1D2E">
      <w:pPr>
        <w:pStyle w:val="Compact"/>
        <w:numPr>
          <w:ilvl w:val="0"/>
          <w:numId w:val="4"/>
        </w:numPr>
      </w:pPr>
      <w:r w:rsidRPr="009C5BC7">
        <w:rPr>
          <w:lang w:eastAsia="ko-KR"/>
        </w:rPr>
        <w:t xml:space="preserve">Laptop </w:t>
      </w:r>
      <w:r w:rsidR="004630BD" w:rsidRPr="009C5BC7">
        <w:t>(OS : Window)</w:t>
      </w:r>
    </w:p>
    <w:p w:rsidR="008A37C1" w:rsidRPr="009C5BC7" w:rsidRDefault="00763DCD" w:rsidP="000768FA">
      <w:pPr>
        <w:pStyle w:val="Compact"/>
        <w:numPr>
          <w:ilvl w:val="0"/>
          <w:numId w:val="4"/>
        </w:numPr>
      </w:pPr>
      <w:r w:rsidRPr="009C5BC7">
        <w:t>IDE : Visual Studio Code</w:t>
      </w:r>
      <w:bookmarkStart w:id="3" w:name="준비하면-좋은-사항"/>
      <w:bookmarkEnd w:id="2"/>
    </w:p>
    <w:p w:rsidR="008A37C1" w:rsidRPr="009C5BC7" w:rsidRDefault="004630BD">
      <w:pPr>
        <w:pStyle w:val="1"/>
        <w:rPr>
          <w:lang w:eastAsia="ko-KR"/>
        </w:rPr>
      </w:pPr>
      <w:bookmarkStart w:id="4" w:name="파이썬-기본-환경-구축"/>
      <w:bookmarkEnd w:id="3"/>
      <w:r w:rsidRPr="009C5BC7">
        <w:t xml:space="preserve">1. </w:t>
      </w:r>
      <w:r w:rsidR="008B26CC" w:rsidRPr="009C5BC7">
        <w:rPr>
          <w:rFonts w:hint="eastAsia"/>
          <w:lang w:eastAsia="ko-KR"/>
        </w:rPr>
        <w:t>P</w:t>
      </w:r>
      <w:r w:rsidR="008B26CC" w:rsidRPr="009C5BC7">
        <w:rPr>
          <w:lang w:eastAsia="ko-KR"/>
        </w:rPr>
        <w:t xml:space="preserve">ython Project Env </w:t>
      </w:r>
    </w:p>
    <w:p w:rsidR="008A37C1" w:rsidRPr="009C5BC7" w:rsidRDefault="004630BD">
      <w:pPr>
        <w:pStyle w:val="Compact"/>
        <w:numPr>
          <w:ilvl w:val="0"/>
          <w:numId w:val="6"/>
        </w:numPr>
      </w:pPr>
      <w:r w:rsidRPr="009C5BC7">
        <w:t xml:space="preserve">Workspace Environmet Management : venv, </w:t>
      </w:r>
      <w:r w:rsidR="00F16717" w:rsidRPr="009C5BC7">
        <w:t xml:space="preserve">virtualenv, </w:t>
      </w:r>
      <w:r w:rsidRPr="009C5BC7">
        <w:t>conda</w:t>
      </w:r>
    </w:p>
    <w:p w:rsidR="00296083" w:rsidRPr="009C5BC7" w:rsidRDefault="004630BD">
      <w:pPr>
        <w:pStyle w:val="Compact"/>
        <w:numPr>
          <w:ilvl w:val="0"/>
          <w:numId w:val="6"/>
        </w:numPr>
      </w:pPr>
      <w:r w:rsidRPr="009C5BC7">
        <w:t xml:space="preserve">Package </w:t>
      </w:r>
      <w:r w:rsidR="002A1A09" w:rsidRPr="009C5BC7">
        <w:t xml:space="preserve">Management </w:t>
      </w:r>
      <w:r w:rsidR="00296083" w:rsidRPr="009C5BC7">
        <w:t xml:space="preserve">Tool : pip, conda </w:t>
      </w:r>
    </w:p>
    <w:p w:rsidR="008A37C1" w:rsidRPr="009C5BC7" w:rsidRDefault="00296083">
      <w:pPr>
        <w:pStyle w:val="Compact"/>
        <w:numPr>
          <w:ilvl w:val="0"/>
          <w:numId w:val="6"/>
        </w:numPr>
      </w:pPr>
      <w:r w:rsidRPr="009C5BC7">
        <w:t xml:space="preserve">Package </w:t>
      </w:r>
      <w:r w:rsidR="003C68E1" w:rsidRPr="009C5BC7">
        <w:t>Dependency</w:t>
      </w:r>
      <w:r w:rsidR="009E6825" w:rsidRPr="009C5BC7">
        <w:t xml:space="preserve"> Management</w:t>
      </w:r>
      <w:r w:rsidRPr="009C5BC7">
        <w:t xml:space="preserve">: </w:t>
      </w:r>
      <w:r w:rsidR="004630BD" w:rsidRPr="009C5BC7">
        <w:t>requirements.txt</w:t>
      </w:r>
    </w:p>
    <w:p w:rsidR="008A37C1" w:rsidRPr="009C5BC7" w:rsidRDefault="00C040B0">
      <w:pPr>
        <w:pStyle w:val="Compact"/>
        <w:numPr>
          <w:ilvl w:val="0"/>
          <w:numId w:val="6"/>
        </w:numPr>
      </w:pPr>
      <w:r w:rsidRPr="009C5BC7">
        <w:t xml:space="preserve">Useful </w:t>
      </w:r>
      <w:r w:rsidR="004630BD" w:rsidRPr="009C5BC7">
        <w:t xml:space="preserve">VSCode </w:t>
      </w:r>
      <w:r w:rsidRPr="009C5BC7">
        <w:t>Extension</w:t>
      </w:r>
      <w:r w:rsidR="004630BD" w:rsidRPr="009C5BC7">
        <w:t xml:space="preserve"> : Python Docs, python snippets, Python Type Hint</w:t>
      </w:r>
    </w:p>
    <w:p w:rsidR="008A37C1" w:rsidRPr="009C5BC7" w:rsidRDefault="004E4A50">
      <w:pPr>
        <w:pStyle w:val="Compact"/>
        <w:numPr>
          <w:ilvl w:val="0"/>
          <w:numId w:val="6"/>
        </w:numPr>
      </w:pPr>
      <w:r w:rsidRPr="009C5BC7">
        <w:t xml:space="preserve">Useful Jupyter Magic Keyword </w:t>
      </w:r>
      <w:r w:rsidR="004630BD" w:rsidRPr="009C5BC7">
        <w:t>(%autoreload</w:t>
      </w:r>
      <w:r w:rsidR="001B2AAE" w:rsidRPr="009C5BC7">
        <w:t>, %memit</w:t>
      </w:r>
      <w:r w:rsidR="004630BD" w:rsidRPr="009C5BC7">
        <w:t>)</w:t>
      </w:r>
    </w:p>
    <w:p w:rsidR="008A37C1" w:rsidRPr="009C5BC7" w:rsidRDefault="004630BD">
      <w:pPr>
        <w:pStyle w:val="1"/>
      </w:pPr>
      <w:bookmarkStart w:id="5" w:name="파이썬-메모리-관리-code-data-heap-stack"/>
      <w:bookmarkEnd w:id="4"/>
      <w:r w:rsidRPr="009C5BC7">
        <w:t xml:space="preserve">2. </w:t>
      </w:r>
      <w:r w:rsidR="00296083" w:rsidRPr="009C5BC7">
        <w:rPr>
          <w:rFonts w:hint="eastAsia"/>
          <w:lang w:eastAsia="ko-KR"/>
        </w:rPr>
        <w:t>M</w:t>
      </w:r>
      <w:r w:rsidR="00CA5F11" w:rsidRPr="009C5BC7">
        <w:rPr>
          <w:lang w:eastAsia="ko-KR"/>
        </w:rPr>
        <w:t>emory Management</w:t>
      </w:r>
    </w:p>
    <w:p w:rsidR="00CA5F11" w:rsidRPr="009C5BC7" w:rsidRDefault="00CA5F11">
      <w:pPr>
        <w:pStyle w:val="Compact"/>
        <w:numPr>
          <w:ilvl w:val="0"/>
          <w:numId w:val="7"/>
        </w:numPr>
      </w:pPr>
      <w:r w:rsidRPr="009C5BC7">
        <w:rPr>
          <w:rFonts w:hint="eastAsia"/>
          <w:lang w:eastAsia="ko-KR"/>
        </w:rPr>
        <w:t>M</w:t>
      </w:r>
      <w:r w:rsidRPr="009C5BC7">
        <w:rPr>
          <w:lang w:eastAsia="ko-KR"/>
        </w:rPr>
        <w:t>emory Layout : Code, Data, Heap, Stack</w:t>
      </w:r>
    </w:p>
    <w:p w:rsidR="00143099" w:rsidRPr="009C5BC7" w:rsidRDefault="007C1D2E" w:rsidP="00DE18FC">
      <w:pPr>
        <w:pStyle w:val="Compact"/>
        <w:numPr>
          <w:ilvl w:val="0"/>
          <w:numId w:val="7"/>
        </w:numPr>
      </w:pPr>
      <w:r w:rsidRPr="009C5BC7">
        <w:t xml:space="preserve">Everything is an object </w:t>
      </w:r>
      <w:r w:rsidR="00DE18FC" w:rsidRPr="009C5BC7">
        <w:rPr>
          <w:rFonts w:hint="eastAsia"/>
          <w:lang w:eastAsia="ko-KR"/>
        </w:rPr>
        <w:t xml:space="preserve"> </w:t>
      </w:r>
      <w:r w:rsidR="00DE18FC" w:rsidRPr="009C5BC7">
        <w:rPr>
          <w:lang w:eastAsia="ko-KR"/>
        </w:rPr>
        <w:t xml:space="preserve">: </w:t>
      </w:r>
      <w:r w:rsidR="00716F9F" w:rsidRPr="009C5BC7">
        <w:rPr>
          <w:rFonts w:hint="eastAsia"/>
          <w:lang w:eastAsia="ko-KR"/>
        </w:rPr>
        <w:t>O</w:t>
      </w:r>
      <w:r w:rsidR="00716F9F" w:rsidRPr="009C5BC7">
        <w:rPr>
          <w:lang w:eastAsia="ko-KR"/>
        </w:rPr>
        <w:t>bject</w:t>
      </w:r>
      <w:r w:rsidR="00DE18FC" w:rsidRPr="009C5BC7">
        <w:rPr>
          <w:rFonts w:hint="eastAsia"/>
          <w:lang w:eastAsia="ko-KR"/>
        </w:rPr>
        <w:t>,</w:t>
      </w:r>
      <w:r w:rsidR="00DE18FC" w:rsidRPr="009C5BC7">
        <w:rPr>
          <w:lang w:eastAsia="ko-KR"/>
        </w:rPr>
        <w:t xml:space="preserve"> </w:t>
      </w:r>
      <w:r w:rsidR="00143099" w:rsidRPr="009C5BC7">
        <w:t>First-Class Function</w:t>
      </w:r>
      <w:r w:rsidR="00DE18FC" w:rsidRPr="009C5BC7">
        <w:t xml:space="preserve">, </w:t>
      </w:r>
      <w:r w:rsidR="00E30FFF" w:rsidRPr="009C5BC7">
        <w:rPr>
          <w:rFonts w:hint="eastAsia"/>
          <w:lang w:eastAsia="ko-KR"/>
        </w:rPr>
        <w:t>C</w:t>
      </w:r>
      <w:r w:rsidR="00E30FFF" w:rsidRPr="009C5BC7">
        <w:rPr>
          <w:lang w:eastAsia="ko-KR"/>
        </w:rPr>
        <w:t>lass &amp; Instance</w:t>
      </w:r>
    </w:p>
    <w:p w:rsidR="007A4887" w:rsidRPr="009C5BC7" w:rsidRDefault="007A4887" w:rsidP="007A4887">
      <w:pPr>
        <w:pStyle w:val="Compact"/>
        <w:numPr>
          <w:ilvl w:val="0"/>
          <w:numId w:val="7"/>
        </w:numPr>
        <w:rPr>
          <w:lang w:eastAsia="ko-KR"/>
        </w:rPr>
      </w:pPr>
      <w:r w:rsidRPr="009C5BC7">
        <w:rPr>
          <w:lang w:eastAsia="ko-KR"/>
        </w:rPr>
        <w:t xml:space="preserve">Python </w:t>
      </w:r>
      <w:r w:rsidR="001F4F89" w:rsidRPr="009C5BC7">
        <w:rPr>
          <w:lang w:eastAsia="ko-KR"/>
        </w:rPr>
        <w:t>I</w:t>
      </w:r>
      <w:r w:rsidRPr="009C5BC7">
        <w:rPr>
          <w:lang w:eastAsia="ko-KR"/>
        </w:rPr>
        <w:t xml:space="preserve">mplementation </w:t>
      </w:r>
      <w:r w:rsidRPr="009C5BC7">
        <w:rPr>
          <w:rFonts w:hint="eastAsia"/>
          <w:lang w:eastAsia="ko-KR"/>
        </w:rPr>
        <w:t>:</w:t>
      </w:r>
      <w:r w:rsidRPr="009C5BC7">
        <w:rPr>
          <w:lang w:eastAsia="ko-KR"/>
        </w:rPr>
        <w:t xml:space="preserve"> CPython</w:t>
      </w:r>
    </w:p>
    <w:p w:rsidR="00B03AA6" w:rsidRPr="009C5BC7" w:rsidRDefault="00B03AA6" w:rsidP="00B03AA6">
      <w:pPr>
        <w:pStyle w:val="Compact"/>
        <w:numPr>
          <w:ilvl w:val="1"/>
          <w:numId w:val="7"/>
        </w:numPr>
        <w:rPr>
          <w:lang w:eastAsia="ko-KR"/>
        </w:rPr>
      </w:pPr>
      <w:r w:rsidRPr="009C5BC7">
        <w:rPr>
          <w:lang w:eastAsia="ko-KR"/>
        </w:rPr>
        <w:t>Global Interpreter Lock</w:t>
      </w:r>
    </w:p>
    <w:p w:rsidR="008B7367" w:rsidRPr="009C5BC7" w:rsidRDefault="008B7367" w:rsidP="00B03AA6">
      <w:pPr>
        <w:pStyle w:val="Compact"/>
        <w:numPr>
          <w:ilvl w:val="1"/>
          <w:numId w:val="7"/>
        </w:numPr>
        <w:rPr>
          <w:lang w:eastAsia="ko-KR"/>
        </w:rPr>
      </w:pPr>
      <w:r w:rsidRPr="009C5BC7">
        <w:rPr>
          <w:lang w:eastAsia="ko-KR"/>
        </w:rPr>
        <w:t>Garbage Collector</w:t>
      </w:r>
    </w:p>
    <w:p w:rsidR="00876B63" w:rsidRPr="009C5BC7" w:rsidRDefault="00876B63" w:rsidP="00876B63">
      <w:pPr>
        <w:pStyle w:val="Compact"/>
        <w:numPr>
          <w:ilvl w:val="0"/>
          <w:numId w:val="7"/>
        </w:numPr>
        <w:rPr>
          <w:lang w:eastAsia="ko-KR"/>
        </w:rPr>
      </w:pPr>
      <w:r w:rsidRPr="009C5BC7">
        <w:t>Mutable/Immutable</w:t>
      </w:r>
      <w:r w:rsidR="00C67D4B" w:rsidRPr="009C5BC7">
        <w:t xml:space="preserve"> </w:t>
      </w:r>
      <w:r w:rsidR="00B528BA" w:rsidRPr="009C5BC7">
        <w:t>(</w:t>
      </w:r>
      <w:r w:rsidR="00C67D4B" w:rsidRPr="009C5BC7">
        <w:t>Call-By-Value &amp; Call-By-Reference</w:t>
      </w:r>
      <w:r w:rsidR="00B528BA" w:rsidRPr="009C5BC7">
        <w:t>)</w:t>
      </w:r>
    </w:p>
    <w:p w:rsidR="008A37C1" w:rsidRPr="009C5BC7" w:rsidRDefault="004630BD">
      <w:pPr>
        <w:pStyle w:val="1"/>
        <w:rPr>
          <w:lang w:eastAsia="ko-KR"/>
        </w:rPr>
      </w:pPr>
      <w:bookmarkStart w:id="6" w:name="파이썬을-파이썬스럽게-사용하기"/>
      <w:bookmarkEnd w:id="5"/>
      <w:r w:rsidRPr="009C5BC7">
        <w:rPr>
          <w:lang w:eastAsia="ko-KR"/>
        </w:rPr>
        <w:lastRenderedPageBreak/>
        <w:t xml:space="preserve">3. </w:t>
      </w:r>
      <w:r w:rsidR="00E46F64" w:rsidRPr="009C5BC7">
        <w:rPr>
          <w:rFonts w:hint="eastAsia"/>
          <w:lang w:eastAsia="ko-KR"/>
        </w:rPr>
        <w:t>P</w:t>
      </w:r>
      <w:r w:rsidR="00E46F64" w:rsidRPr="009C5BC7">
        <w:rPr>
          <w:lang w:eastAsia="ko-KR"/>
        </w:rPr>
        <w:t xml:space="preserve">ython </w:t>
      </w:r>
      <w:r w:rsidR="00D12A58" w:rsidRPr="009C5BC7">
        <w:rPr>
          <w:lang w:eastAsia="ko-KR"/>
        </w:rPr>
        <w:t>Basic Grammar</w:t>
      </w:r>
    </w:p>
    <w:p w:rsidR="008A37C1" w:rsidRPr="009C5BC7" w:rsidRDefault="003C6819" w:rsidP="007C1D2E">
      <w:pPr>
        <w:pStyle w:val="Compact"/>
        <w:numPr>
          <w:ilvl w:val="0"/>
          <w:numId w:val="8"/>
        </w:numPr>
      </w:pPr>
      <w:r w:rsidRPr="009C5BC7">
        <w:rPr>
          <w:lang w:eastAsia="ko-KR"/>
        </w:rPr>
        <w:t>Python B</w:t>
      </w:r>
      <w:r w:rsidR="007C1D2E" w:rsidRPr="009C5BC7">
        <w:rPr>
          <w:lang w:eastAsia="ko-KR"/>
        </w:rPr>
        <w:t>uilt</w:t>
      </w:r>
      <w:r w:rsidRPr="009C5BC7">
        <w:rPr>
          <w:lang w:eastAsia="ko-KR"/>
        </w:rPr>
        <w:t>-in</w:t>
      </w:r>
      <w:r w:rsidR="007C1D2E" w:rsidRPr="009C5BC7">
        <w:rPr>
          <w:lang w:eastAsia="ko-KR"/>
        </w:rPr>
        <w:t xml:space="preserve"> </w:t>
      </w:r>
      <w:r w:rsidRPr="009C5BC7">
        <w:rPr>
          <w:lang w:eastAsia="ko-KR"/>
        </w:rPr>
        <w:t>F</w:t>
      </w:r>
      <w:r w:rsidR="0085467B" w:rsidRPr="009C5BC7">
        <w:rPr>
          <w:lang w:eastAsia="ko-KR"/>
        </w:rPr>
        <w:t>unctions</w:t>
      </w:r>
    </w:p>
    <w:p w:rsidR="004246CA" w:rsidRPr="009C5BC7" w:rsidRDefault="004246CA" w:rsidP="0077012F">
      <w:pPr>
        <w:pStyle w:val="Compact"/>
        <w:numPr>
          <w:ilvl w:val="0"/>
          <w:numId w:val="8"/>
        </w:numPr>
        <w:rPr>
          <w:lang w:eastAsia="ko-KR"/>
        </w:rPr>
      </w:pPr>
      <w:r w:rsidRPr="009C5BC7">
        <w:rPr>
          <w:lang w:eastAsia="ko-KR"/>
        </w:rPr>
        <w:t>Comment</w:t>
      </w:r>
      <w:r w:rsidR="0077012F" w:rsidRPr="009C5BC7">
        <w:rPr>
          <w:lang w:eastAsia="ko-KR"/>
        </w:rPr>
        <w:t xml:space="preserve"> (Line &amp; Paragraph)</w:t>
      </w:r>
    </w:p>
    <w:p w:rsidR="005B19A7" w:rsidRPr="009C5BC7" w:rsidRDefault="005B19A7" w:rsidP="00342E90">
      <w:pPr>
        <w:pStyle w:val="Compact"/>
        <w:numPr>
          <w:ilvl w:val="0"/>
          <w:numId w:val="8"/>
        </w:numPr>
      </w:pPr>
      <w:r w:rsidRPr="009C5BC7">
        <w:rPr>
          <w:lang w:eastAsia="ko-KR"/>
        </w:rPr>
        <w:t>Don’t memorize function parameters</w:t>
      </w:r>
    </w:p>
    <w:p w:rsidR="0015261B" w:rsidRPr="009C5BC7" w:rsidRDefault="0015261B" w:rsidP="00342E90">
      <w:pPr>
        <w:pStyle w:val="Compact"/>
        <w:numPr>
          <w:ilvl w:val="0"/>
          <w:numId w:val="8"/>
        </w:numPr>
      </w:pPr>
      <w:r w:rsidRPr="009C5BC7">
        <w:t>If Grammar (If ~ else) &amp; (Ternary Operator)</w:t>
      </w:r>
    </w:p>
    <w:p w:rsidR="008A37C1" w:rsidRPr="009C5BC7" w:rsidRDefault="00342E90" w:rsidP="0015261B">
      <w:pPr>
        <w:pStyle w:val="Compact"/>
        <w:numPr>
          <w:ilvl w:val="0"/>
          <w:numId w:val="8"/>
        </w:numPr>
      </w:pPr>
      <w:r w:rsidRPr="009C5BC7">
        <w:rPr>
          <w:rFonts w:hint="eastAsia"/>
          <w:lang w:eastAsia="ko-KR"/>
        </w:rPr>
        <w:t>L</w:t>
      </w:r>
      <w:r w:rsidRPr="009C5BC7">
        <w:rPr>
          <w:lang w:eastAsia="ko-KR"/>
        </w:rPr>
        <w:t>oop</w:t>
      </w:r>
      <w:r w:rsidR="00487C5D" w:rsidRPr="009C5BC7">
        <w:rPr>
          <w:lang w:eastAsia="ko-KR"/>
        </w:rPr>
        <w:t xml:space="preserve"> Grammar</w:t>
      </w:r>
      <w:r w:rsidR="00487C5D" w:rsidRPr="009C5BC7">
        <w:t xml:space="preserve">  </w:t>
      </w:r>
      <w:r w:rsidR="004630BD" w:rsidRPr="009C5BC7">
        <w:t xml:space="preserve">(for </w:t>
      </w:r>
      <w:r w:rsidR="00487C5D" w:rsidRPr="009C5BC7">
        <w:t xml:space="preserve">~ </w:t>
      </w:r>
      <w:r w:rsidR="004630BD" w:rsidRPr="009C5BC7">
        <w:t>else)</w:t>
      </w:r>
      <w:r w:rsidRPr="009C5BC7">
        <w:t xml:space="preserve"> </w:t>
      </w:r>
      <w:r w:rsidR="00487C5D" w:rsidRPr="009C5BC7">
        <w:t>&amp; (while) &amp; (</w:t>
      </w:r>
      <w:r w:rsidR="000568C1" w:rsidRPr="009C5BC7">
        <w:t xml:space="preserve">list/dict </w:t>
      </w:r>
      <w:r w:rsidR="00BE2683" w:rsidRPr="009C5BC7">
        <w:t>C</w:t>
      </w:r>
      <w:r w:rsidR="001A29ED" w:rsidRPr="009C5BC7">
        <w:t>omprehension)</w:t>
      </w:r>
    </w:p>
    <w:p w:rsidR="008A37C1" w:rsidRPr="009C5BC7" w:rsidRDefault="00854047" w:rsidP="005B19A7">
      <w:pPr>
        <w:pStyle w:val="Compact"/>
        <w:numPr>
          <w:ilvl w:val="0"/>
          <w:numId w:val="8"/>
        </w:numPr>
        <w:rPr>
          <w:lang w:eastAsia="ko-KR"/>
        </w:rPr>
      </w:pPr>
      <w:r w:rsidRPr="009C5BC7">
        <w:rPr>
          <w:rFonts w:hint="eastAsia"/>
          <w:lang w:eastAsia="ko-KR"/>
        </w:rPr>
        <w:t>G</w:t>
      </w:r>
      <w:r w:rsidRPr="009C5BC7">
        <w:rPr>
          <w:lang w:eastAsia="ko-KR"/>
        </w:rPr>
        <w:t xml:space="preserve">arbage </w:t>
      </w:r>
      <w:r w:rsidR="005B19A7" w:rsidRPr="009C5BC7">
        <w:rPr>
          <w:lang w:eastAsia="ko-KR"/>
        </w:rPr>
        <w:t>Code Example</w:t>
      </w:r>
    </w:p>
    <w:p w:rsidR="008A37C1" w:rsidRPr="009C5BC7" w:rsidRDefault="004630BD">
      <w:pPr>
        <w:pStyle w:val="1"/>
      </w:pPr>
      <w:bookmarkStart w:id="7" w:name="파이썬-기본-자료형"/>
      <w:bookmarkEnd w:id="6"/>
      <w:r w:rsidRPr="009C5BC7">
        <w:t xml:space="preserve">4. </w:t>
      </w:r>
      <w:r w:rsidR="00296083" w:rsidRPr="009C5BC7">
        <w:rPr>
          <w:rFonts w:hint="eastAsia"/>
          <w:lang w:eastAsia="ko-KR"/>
        </w:rPr>
        <w:t>P</w:t>
      </w:r>
      <w:r w:rsidR="00296083" w:rsidRPr="009C5BC7">
        <w:rPr>
          <w:lang w:eastAsia="ko-KR"/>
        </w:rPr>
        <w:t xml:space="preserve">rimitive </w:t>
      </w:r>
      <w:r w:rsidR="002E1165" w:rsidRPr="009C5BC7">
        <w:rPr>
          <w:lang w:eastAsia="ko-KR"/>
        </w:rPr>
        <w:t xml:space="preserve">Data </w:t>
      </w:r>
      <w:r w:rsidR="00296083" w:rsidRPr="009C5BC7">
        <w:rPr>
          <w:lang w:eastAsia="ko-KR"/>
        </w:rPr>
        <w:t>Type</w:t>
      </w:r>
    </w:p>
    <w:p w:rsidR="008A37C1" w:rsidRPr="009C5BC7" w:rsidRDefault="00FE146E">
      <w:pPr>
        <w:pStyle w:val="DefinitionTerm"/>
        <w:numPr>
          <w:ilvl w:val="0"/>
          <w:numId w:val="9"/>
        </w:numPr>
        <w:rPr>
          <w:b w:val="0"/>
          <w:lang w:eastAsia="ko-KR"/>
        </w:rPr>
      </w:pPr>
      <w:r w:rsidRPr="009C5BC7">
        <w:rPr>
          <w:b w:val="0"/>
          <w:lang w:eastAsia="ko-KR"/>
        </w:rPr>
        <w:t>P</w:t>
      </w:r>
      <w:r w:rsidR="004630BD" w:rsidRPr="009C5BC7">
        <w:rPr>
          <w:b w:val="0"/>
          <w:lang w:eastAsia="ko-KR"/>
        </w:rPr>
        <w:t xml:space="preserve">rimitive </w:t>
      </w:r>
      <w:r w:rsidR="00D81AC5" w:rsidRPr="009C5BC7">
        <w:rPr>
          <w:b w:val="0"/>
          <w:lang w:eastAsia="ko-KR"/>
        </w:rPr>
        <w:t xml:space="preserve">Data </w:t>
      </w:r>
      <w:r w:rsidRPr="009C5BC7">
        <w:rPr>
          <w:b w:val="0"/>
          <w:lang w:eastAsia="ko-KR"/>
        </w:rPr>
        <w:t>T</w:t>
      </w:r>
      <w:r w:rsidR="007C1D2E" w:rsidRPr="009C5BC7">
        <w:rPr>
          <w:b w:val="0"/>
          <w:lang w:eastAsia="ko-KR"/>
        </w:rPr>
        <w:t>ype</w:t>
      </w:r>
      <w:r w:rsidR="00696631" w:rsidRPr="009C5BC7">
        <w:rPr>
          <w:b w:val="0"/>
          <w:lang w:eastAsia="ko-KR"/>
        </w:rPr>
        <w:t>(Literal)</w:t>
      </w:r>
    </w:p>
    <w:p w:rsidR="008A37C1" w:rsidRPr="009C5BC7" w:rsidRDefault="004630BD">
      <w:pPr>
        <w:pStyle w:val="Compact"/>
        <w:numPr>
          <w:ilvl w:val="1"/>
          <w:numId w:val="10"/>
        </w:numPr>
      </w:pPr>
      <w:r w:rsidRPr="009C5BC7">
        <w:t>int / str/ float / bool</w:t>
      </w:r>
    </w:p>
    <w:p w:rsidR="00810082" w:rsidRPr="009C5BC7" w:rsidRDefault="004630BD" w:rsidP="00810082">
      <w:pPr>
        <w:pStyle w:val="Compact"/>
        <w:numPr>
          <w:ilvl w:val="1"/>
          <w:numId w:val="10"/>
        </w:numPr>
      </w:pPr>
      <w:r w:rsidRPr="009C5BC7">
        <w:t>na</w:t>
      </w:r>
      <w:r w:rsidR="00445EBA" w:rsidRPr="009C5BC7">
        <w:t>n</w:t>
      </w:r>
    </w:p>
    <w:p w:rsidR="008A37C1" w:rsidRPr="009C5BC7" w:rsidRDefault="001A4CD5" w:rsidP="00810082">
      <w:pPr>
        <w:pStyle w:val="Compact"/>
        <w:numPr>
          <w:ilvl w:val="0"/>
          <w:numId w:val="10"/>
        </w:numPr>
      </w:pPr>
      <w:r w:rsidRPr="009C5BC7">
        <w:t>None</w:t>
      </w:r>
    </w:p>
    <w:p w:rsidR="00F27173" w:rsidRPr="009C5BC7" w:rsidRDefault="00F27173" w:rsidP="005256E9">
      <w:pPr>
        <w:pStyle w:val="Compact"/>
        <w:numPr>
          <w:ilvl w:val="0"/>
          <w:numId w:val="9"/>
        </w:numPr>
        <w:ind w:left="0" w:firstLine="240"/>
      </w:pPr>
      <w:r w:rsidRPr="009C5BC7">
        <w:rPr>
          <w:rFonts w:hint="eastAsia"/>
          <w:lang w:eastAsia="ko-KR"/>
        </w:rPr>
        <w:t>T</w:t>
      </w:r>
      <w:r w:rsidRPr="009C5BC7">
        <w:rPr>
          <w:lang w:eastAsia="ko-KR"/>
        </w:rPr>
        <w:t xml:space="preserve">ype Inference </w:t>
      </w:r>
      <w:r w:rsidR="00221B90" w:rsidRPr="009C5BC7">
        <w:rPr>
          <w:lang w:eastAsia="ko-KR"/>
        </w:rPr>
        <w:t xml:space="preserve">&amp; </w:t>
      </w:r>
      <w:r w:rsidR="00B75912" w:rsidRPr="009C5BC7">
        <w:t>Cast</w:t>
      </w:r>
      <w:r w:rsidR="00221B90" w:rsidRPr="009C5BC7">
        <w:t xml:space="preserve"> </w:t>
      </w:r>
      <w:r w:rsidR="00037E8E" w:rsidRPr="009C5BC7">
        <w:t>O</w:t>
      </w:r>
      <w:r w:rsidR="00221B90" w:rsidRPr="009C5BC7">
        <w:t>peration</w:t>
      </w:r>
      <w:r w:rsidR="00221B90" w:rsidRPr="009C5BC7">
        <w:rPr>
          <w:lang w:eastAsia="ko-KR"/>
        </w:rPr>
        <w:t xml:space="preserve"> </w:t>
      </w:r>
      <w:r w:rsidRPr="009C5BC7">
        <w:rPr>
          <w:lang w:eastAsia="ko-KR"/>
        </w:rPr>
        <w:t>(</w:t>
      </w:r>
      <w:r w:rsidR="00930F46" w:rsidRPr="009C5BC7">
        <w:t>type casting</w:t>
      </w:r>
      <w:r w:rsidRPr="009C5BC7">
        <w:t>)</w:t>
      </w:r>
    </w:p>
    <w:p w:rsidR="000659A5" w:rsidRPr="009C5BC7" w:rsidRDefault="000659A5">
      <w:pPr>
        <w:pStyle w:val="Compact"/>
        <w:numPr>
          <w:ilvl w:val="0"/>
          <w:numId w:val="9"/>
        </w:numPr>
      </w:pPr>
      <w:r w:rsidRPr="009C5BC7">
        <w:rPr>
          <w:rFonts w:hint="eastAsia"/>
          <w:lang w:eastAsia="ko-KR"/>
        </w:rPr>
        <w:t>D</w:t>
      </w:r>
      <w:r w:rsidRPr="009C5BC7">
        <w:rPr>
          <w:lang w:eastAsia="ko-KR"/>
        </w:rPr>
        <w:t xml:space="preserve">etail </w:t>
      </w:r>
      <w:r w:rsidR="001F579A" w:rsidRPr="009C5BC7">
        <w:rPr>
          <w:lang w:eastAsia="ko-KR"/>
        </w:rPr>
        <w:t>Float</w:t>
      </w:r>
      <w:r w:rsidRPr="009C5BC7">
        <w:rPr>
          <w:lang w:eastAsia="ko-KR"/>
        </w:rPr>
        <w:t xml:space="preserve"> Operation </w:t>
      </w:r>
      <w:r w:rsidR="001F579A" w:rsidRPr="009C5BC7">
        <w:rPr>
          <w:lang w:eastAsia="ko-KR"/>
        </w:rPr>
        <w:t>: Decimal</w:t>
      </w:r>
    </w:p>
    <w:p w:rsidR="008A37C1" w:rsidRPr="009C5BC7" w:rsidRDefault="00C52A8E">
      <w:pPr>
        <w:pStyle w:val="1"/>
        <w:rPr>
          <w:lang w:eastAsia="ko-KR"/>
        </w:rPr>
      </w:pPr>
      <w:bookmarkStart w:id="8" w:name="파이썬의-container-자료형-이해"/>
      <w:bookmarkEnd w:id="7"/>
      <w:r w:rsidRPr="009C5BC7">
        <w:rPr>
          <w:lang w:eastAsia="ko-KR"/>
        </w:rPr>
        <w:t>5</w:t>
      </w:r>
      <w:r w:rsidR="004630BD" w:rsidRPr="009C5BC7">
        <w:rPr>
          <w:lang w:eastAsia="ko-KR"/>
        </w:rPr>
        <w:t xml:space="preserve">. </w:t>
      </w:r>
      <w:r w:rsidR="00296083" w:rsidRPr="009C5BC7">
        <w:rPr>
          <w:lang w:eastAsia="ko-KR"/>
        </w:rPr>
        <w:t>C</w:t>
      </w:r>
      <w:r w:rsidR="004630BD" w:rsidRPr="009C5BC7">
        <w:rPr>
          <w:lang w:eastAsia="ko-KR"/>
        </w:rPr>
        <w:t xml:space="preserve">ontainer </w:t>
      </w:r>
      <w:r w:rsidR="002E1165" w:rsidRPr="009C5BC7">
        <w:rPr>
          <w:lang w:eastAsia="ko-KR"/>
        </w:rPr>
        <w:t xml:space="preserve">Data </w:t>
      </w:r>
      <w:r w:rsidR="005A6A78" w:rsidRPr="009C5BC7">
        <w:rPr>
          <w:lang w:eastAsia="ko-KR"/>
        </w:rPr>
        <w:t>Type</w:t>
      </w:r>
    </w:p>
    <w:p w:rsidR="00E46F64" w:rsidRPr="009C5BC7" w:rsidRDefault="00E46F64" w:rsidP="00E46F64">
      <w:pPr>
        <w:pStyle w:val="Compact"/>
        <w:numPr>
          <w:ilvl w:val="0"/>
          <w:numId w:val="11"/>
        </w:numPr>
      </w:pPr>
      <w:r w:rsidRPr="009C5BC7">
        <w:t>Python Builtin Container Type</w:t>
      </w:r>
    </w:p>
    <w:p w:rsidR="00E46F64" w:rsidRPr="009C5BC7" w:rsidRDefault="00E46F64" w:rsidP="00E46F64">
      <w:pPr>
        <w:pStyle w:val="Compact"/>
        <w:numPr>
          <w:ilvl w:val="1"/>
          <w:numId w:val="11"/>
        </w:numPr>
      </w:pPr>
      <w:r w:rsidRPr="009C5BC7">
        <w:t>List</w:t>
      </w:r>
      <w:r w:rsidR="0087367D" w:rsidRPr="009C5BC7">
        <w:t xml:space="preserve"> (Linked List)</w:t>
      </w:r>
    </w:p>
    <w:p w:rsidR="00E46F64" w:rsidRPr="009C5BC7" w:rsidRDefault="00E42AC1" w:rsidP="00E46F64">
      <w:pPr>
        <w:pStyle w:val="Compact"/>
        <w:numPr>
          <w:ilvl w:val="1"/>
          <w:numId w:val="11"/>
        </w:numPr>
      </w:pPr>
      <w:r w:rsidRPr="009C5BC7">
        <w:t>t</w:t>
      </w:r>
      <w:r w:rsidR="00E46F64" w:rsidRPr="009C5BC7">
        <w:t>uple</w:t>
      </w:r>
      <w:r w:rsidR="00C40538" w:rsidRPr="009C5BC7">
        <w:t xml:space="preserve"> </w:t>
      </w:r>
    </w:p>
    <w:p w:rsidR="00E46F64" w:rsidRPr="009C5BC7" w:rsidRDefault="00E46F64" w:rsidP="00E46F64">
      <w:pPr>
        <w:pStyle w:val="Compact"/>
        <w:numPr>
          <w:ilvl w:val="1"/>
          <w:numId w:val="11"/>
        </w:numPr>
      </w:pPr>
      <w:r w:rsidRPr="009C5BC7">
        <w:t>dict (Hash</w:t>
      </w:r>
      <w:r w:rsidR="003A7CB7" w:rsidRPr="009C5BC7">
        <w:t xml:space="preserve"> </w:t>
      </w:r>
      <w:r w:rsidRPr="009C5BC7">
        <w:t>Table</w:t>
      </w:r>
      <w:r w:rsidR="00F044F6" w:rsidRPr="009C5BC7">
        <w:t xml:space="preserve"> &amp; Hash Collision Resolution</w:t>
      </w:r>
      <w:r w:rsidRPr="009C5BC7">
        <w:t>)</w:t>
      </w:r>
    </w:p>
    <w:p w:rsidR="003F6D8B" w:rsidRPr="009C5BC7" w:rsidRDefault="00E46F64" w:rsidP="003F6D8B">
      <w:pPr>
        <w:pStyle w:val="Compact"/>
        <w:numPr>
          <w:ilvl w:val="1"/>
          <w:numId w:val="11"/>
        </w:numPr>
      </w:pPr>
      <w:r w:rsidRPr="009C5BC7">
        <w:t>set</w:t>
      </w:r>
    </w:p>
    <w:p w:rsidR="008A37C1" w:rsidRPr="009C5BC7" w:rsidRDefault="003F6D8B" w:rsidP="003F6D8B">
      <w:pPr>
        <w:pStyle w:val="Compact"/>
        <w:numPr>
          <w:ilvl w:val="0"/>
          <w:numId w:val="11"/>
        </w:numPr>
      </w:pPr>
      <w:r w:rsidRPr="009C5BC7">
        <w:t>C</w:t>
      </w:r>
      <w:r w:rsidR="004630BD" w:rsidRPr="009C5BC7">
        <w:t>ollections</w:t>
      </w:r>
      <w:r w:rsidRPr="009C5BC7">
        <w:t xml:space="preserve"> (Sepecial Container Data Type)</w:t>
      </w:r>
    </w:p>
    <w:p w:rsidR="003F6D8B" w:rsidRPr="009C5BC7" w:rsidRDefault="00A948DD" w:rsidP="00A948DD">
      <w:pPr>
        <w:pStyle w:val="Compact"/>
        <w:numPr>
          <w:ilvl w:val="1"/>
          <w:numId w:val="11"/>
        </w:numPr>
        <w:rPr>
          <w:lang w:eastAsia="ko-KR"/>
        </w:rPr>
      </w:pPr>
      <w:r w:rsidRPr="009C5BC7">
        <w:rPr>
          <w:lang w:eastAsia="ko-KR"/>
        </w:rPr>
        <w:t xml:space="preserve">Counter, deque, namedtuple, OrderedDict, defaltDict </w:t>
      </w:r>
    </w:p>
    <w:p w:rsidR="00A948DD" w:rsidRPr="009C5BC7" w:rsidRDefault="007C1D2E" w:rsidP="00A948DD">
      <w:pPr>
        <w:pStyle w:val="Compact"/>
        <w:numPr>
          <w:ilvl w:val="0"/>
          <w:numId w:val="11"/>
        </w:numPr>
      </w:pPr>
      <w:r w:rsidRPr="009C5BC7">
        <w:rPr>
          <w:rFonts w:hint="eastAsia"/>
          <w:lang w:eastAsia="ko-KR"/>
        </w:rPr>
        <w:t>3</w:t>
      </w:r>
      <w:r w:rsidRPr="009C5BC7">
        <w:rPr>
          <w:vertAlign w:val="superscript"/>
          <w:lang w:eastAsia="ko-KR"/>
        </w:rPr>
        <w:t>rd</w:t>
      </w:r>
      <w:r w:rsidRPr="009C5BC7">
        <w:rPr>
          <w:lang w:eastAsia="ko-KR"/>
        </w:rPr>
        <w:t xml:space="preserve"> </w:t>
      </w:r>
      <w:r w:rsidR="00A948DD" w:rsidRPr="009C5BC7">
        <w:rPr>
          <w:lang w:eastAsia="ko-KR"/>
        </w:rPr>
        <w:t>Party</w:t>
      </w:r>
      <w:r w:rsidRPr="009C5BC7">
        <w:rPr>
          <w:lang w:eastAsia="ko-KR"/>
        </w:rPr>
        <w:t xml:space="preserve"> </w:t>
      </w:r>
      <w:r w:rsidR="00A948DD" w:rsidRPr="009C5BC7">
        <w:t>Library</w:t>
      </w:r>
      <w:r w:rsidRPr="009C5BC7">
        <w:rPr>
          <w:lang w:eastAsia="ko-KR"/>
        </w:rPr>
        <w:t xml:space="preserve"> </w:t>
      </w:r>
      <w:r w:rsidR="00A948DD" w:rsidRPr="009C5BC7">
        <w:rPr>
          <w:lang w:eastAsia="ko-KR"/>
        </w:rPr>
        <w:t>Data Type</w:t>
      </w:r>
    </w:p>
    <w:p w:rsidR="00A948DD" w:rsidRPr="009C5BC7" w:rsidRDefault="00A948DD" w:rsidP="00A948DD">
      <w:pPr>
        <w:pStyle w:val="Compact"/>
        <w:numPr>
          <w:ilvl w:val="1"/>
          <w:numId w:val="11"/>
        </w:numPr>
      </w:pPr>
      <w:r w:rsidRPr="009C5BC7">
        <w:t>numpy.</w:t>
      </w:r>
      <w:r w:rsidR="00DA56F3">
        <w:t>ndarray</w:t>
      </w:r>
      <w:bookmarkStart w:id="9" w:name="_GoBack"/>
      <w:bookmarkEnd w:id="9"/>
    </w:p>
    <w:p w:rsidR="00A948DD" w:rsidRPr="009C5BC7" w:rsidRDefault="00A948DD" w:rsidP="00A948DD">
      <w:pPr>
        <w:pStyle w:val="Compact"/>
        <w:numPr>
          <w:ilvl w:val="1"/>
          <w:numId w:val="11"/>
        </w:numPr>
      </w:pPr>
      <w:r w:rsidRPr="009C5BC7">
        <w:t>pandas.Series</w:t>
      </w:r>
    </w:p>
    <w:p w:rsidR="008A37C1" w:rsidRPr="009C5BC7" w:rsidRDefault="00A948DD" w:rsidP="00A948DD">
      <w:pPr>
        <w:pStyle w:val="Compact"/>
        <w:numPr>
          <w:ilvl w:val="1"/>
          <w:numId w:val="11"/>
        </w:numPr>
      </w:pPr>
      <w:r w:rsidRPr="009C5BC7">
        <w:t>pandas.DataFrame</w:t>
      </w:r>
    </w:p>
    <w:p w:rsidR="008A37C1" w:rsidRPr="009C5BC7" w:rsidRDefault="00A948DD">
      <w:pPr>
        <w:pStyle w:val="Compact"/>
        <w:numPr>
          <w:ilvl w:val="0"/>
          <w:numId w:val="11"/>
        </w:numPr>
      </w:pPr>
      <w:r w:rsidRPr="009C5BC7">
        <w:t xml:space="preserve">Container Type Function : </w:t>
      </w:r>
      <w:r w:rsidR="004630BD" w:rsidRPr="009C5BC7">
        <w:t>lambda, map, app</w:t>
      </w:r>
      <w:r w:rsidR="00282B62" w:rsidRPr="009C5BC7">
        <w:t>l</w:t>
      </w:r>
      <w:r w:rsidR="004630BD" w:rsidRPr="009C5BC7">
        <w:t>y, applymap</w:t>
      </w:r>
    </w:p>
    <w:p w:rsidR="008A37C1" w:rsidRPr="009C5BC7" w:rsidRDefault="008A37C1" w:rsidP="00F044F6">
      <w:pPr>
        <w:pStyle w:val="Compact"/>
      </w:pPr>
    </w:p>
    <w:p w:rsidR="008A37C1" w:rsidRPr="009C5BC7" w:rsidRDefault="004630BD">
      <w:pPr>
        <w:pStyle w:val="1"/>
        <w:rPr>
          <w:lang w:eastAsia="ko-KR"/>
        </w:rPr>
      </w:pPr>
      <w:bookmarkStart w:id="10" w:name="파이썬-변수함수클래스모듈-관리"/>
      <w:bookmarkEnd w:id="8"/>
      <w:r w:rsidRPr="009C5BC7">
        <w:rPr>
          <w:lang w:eastAsia="ko-KR"/>
        </w:rPr>
        <w:t xml:space="preserve">6. </w:t>
      </w:r>
      <w:r w:rsidRPr="009C5BC7">
        <w:rPr>
          <w:lang w:eastAsia="ko-KR"/>
        </w:rPr>
        <w:t>파이썬</w:t>
      </w:r>
      <w:r w:rsidRPr="009C5BC7">
        <w:rPr>
          <w:lang w:eastAsia="ko-KR"/>
        </w:rPr>
        <w:t xml:space="preserve"> </w:t>
      </w:r>
      <w:r w:rsidRPr="009C5BC7">
        <w:rPr>
          <w:lang w:eastAsia="ko-KR"/>
        </w:rPr>
        <w:t>변수</w:t>
      </w:r>
      <w:r w:rsidRPr="009C5BC7">
        <w:rPr>
          <w:lang w:eastAsia="ko-KR"/>
        </w:rPr>
        <w:t>/</w:t>
      </w:r>
      <w:r w:rsidRPr="009C5BC7">
        <w:rPr>
          <w:lang w:eastAsia="ko-KR"/>
        </w:rPr>
        <w:t>함수</w:t>
      </w:r>
      <w:r w:rsidRPr="009C5BC7">
        <w:rPr>
          <w:lang w:eastAsia="ko-KR"/>
        </w:rPr>
        <w:t>/</w:t>
      </w:r>
      <w:r w:rsidRPr="009C5BC7">
        <w:rPr>
          <w:lang w:eastAsia="ko-KR"/>
        </w:rPr>
        <w:t>클래스</w:t>
      </w:r>
      <w:r w:rsidRPr="009C5BC7">
        <w:rPr>
          <w:lang w:eastAsia="ko-KR"/>
        </w:rPr>
        <w:t>/</w:t>
      </w:r>
      <w:r w:rsidRPr="009C5BC7">
        <w:rPr>
          <w:lang w:eastAsia="ko-KR"/>
        </w:rPr>
        <w:t>모듈</w:t>
      </w:r>
      <w:r w:rsidR="00763DCD" w:rsidRPr="009C5BC7">
        <w:rPr>
          <w:lang w:eastAsia="ko-KR"/>
        </w:rPr>
        <w:t>/</w:t>
      </w:r>
      <w:r w:rsidR="00763DCD" w:rsidRPr="009C5BC7">
        <w:rPr>
          <w:rFonts w:hint="eastAsia"/>
          <w:lang w:eastAsia="ko-KR"/>
        </w:rPr>
        <w:t>패키지</w:t>
      </w:r>
      <w:r w:rsidR="00763DCD" w:rsidRPr="009C5BC7">
        <w:rPr>
          <w:rFonts w:hint="eastAsia"/>
          <w:lang w:eastAsia="ko-KR"/>
        </w:rPr>
        <w:t xml:space="preserve"> </w:t>
      </w:r>
      <w:r w:rsidRPr="009C5BC7">
        <w:rPr>
          <w:lang w:eastAsia="ko-KR"/>
        </w:rPr>
        <w:t>관리</w:t>
      </w:r>
    </w:p>
    <w:p w:rsidR="008A37C1" w:rsidRPr="009C5BC7" w:rsidRDefault="00426F67">
      <w:pPr>
        <w:pStyle w:val="Compact"/>
        <w:numPr>
          <w:ilvl w:val="0"/>
          <w:numId w:val="12"/>
        </w:numPr>
      </w:pPr>
      <w:r w:rsidRPr="009C5BC7">
        <w:rPr>
          <w:lang w:eastAsia="ko-KR"/>
        </w:rPr>
        <w:t>Naming</w:t>
      </w:r>
      <w:r w:rsidR="007C1D2E" w:rsidRPr="009C5BC7">
        <w:rPr>
          <w:lang w:eastAsia="ko-KR"/>
        </w:rPr>
        <w:t xml:space="preserve"> </w:t>
      </w:r>
      <w:r w:rsidR="004630BD" w:rsidRPr="009C5BC7">
        <w:t>(Pascal Case, Camel Case, Snake case, Hungarian Notation)</w:t>
      </w:r>
    </w:p>
    <w:p w:rsidR="008A37C1" w:rsidRPr="009C5BC7" w:rsidRDefault="007C1D2E" w:rsidP="00B040C0">
      <w:pPr>
        <w:pStyle w:val="Compact"/>
        <w:numPr>
          <w:ilvl w:val="0"/>
          <w:numId w:val="12"/>
        </w:numPr>
        <w:rPr>
          <w:lang w:eastAsia="ko-KR"/>
        </w:rPr>
      </w:pPr>
      <w:r w:rsidRPr="009C5BC7">
        <w:rPr>
          <w:rFonts w:hint="eastAsia"/>
          <w:lang w:eastAsia="ko-KR"/>
        </w:rPr>
        <w:t>v</w:t>
      </w:r>
      <w:r w:rsidRPr="009C5BC7">
        <w:rPr>
          <w:lang w:eastAsia="ko-KR"/>
        </w:rPr>
        <w:t>ariable</w:t>
      </w:r>
      <w:r w:rsidR="004630BD" w:rsidRPr="009C5BC7">
        <w:rPr>
          <w:lang w:eastAsia="ko-KR"/>
        </w:rPr>
        <w:t xml:space="preserve">, </w:t>
      </w:r>
      <w:r w:rsidRPr="009C5BC7">
        <w:rPr>
          <w:rFonts w:hint="eastAsia"/>
          <w:lang w:eastAsia="ko-KR"/>
        </w:rPr>
        <w:t>f</w:t>
      </w:r>
      <w:r w:rsidRPr="009C5BC7">
        <w:rPr>
          <w:lang w:eastAsia="ko-KR"/>
        </w:rPr>
        <w:t>unction</w:t>
      </w:r>
      <w:r w:rsidR="00B040C0" w:rsidRPr="009C5BC7">
        <w:rPr>
          <w:lang w:eastAsia="ko-KR"/>
        </w:rPr>
        <w:t xml:space="preserve"> (+ </w:t>
      </w:r>
      <w:r w:rsidR="005A6A78" w:rsidRPr="009C5BC7">
        <w:rPr>
          <w:lang w:eastAsia="ko-KR"/>
        </w:rPr>
        <w:t>magic</w:t>
      </w:r>
      <w:r w:rsidR="00B040C0" w:rsidRPr="009C5BC7">
        <w:rPr>
          <w:lang w:eastAsia="ko-KR"/>
        </w:rPr>
        <w:t xml:space="preserve"> method)</w:t>
      </w:r>
      <w:r w:rsidR="004630BD" w:rsidRPr="009C5BC7">
        <w:rPr>
          <w:lang w:eastAsia="ko-KR"/>
        </w:rPr>
        <w:t xml:space="preserve">, </w:t>
      </w:r>
      <w:r w:rsidRPr="009C5BC7">
        <w:rPr>
          <w:rFonts w:hint="eastAsia"/>
          <w:lang w:eastAsia="ko-KR"/>
        </w:rPr>
        <w:t>c</w:t>
      </w:r>
      <w:r w:rsidRPr="009C5BC7">
        <w:rPr>
          <w:lang w:eastAsia="ko-KR"/>
        </w:rPr>
        <w:t>lass</w:t>
      </w:r>
      <w:r w:rsidR="004630BD" w:rsidRPr="009C5BC7">
        <w:rPr>
          <w:lang w:eastAsia="ko-KR"/>
        </w:rPr>
        <w:t xml:space="preserve">, </w:t>
      </w:r>
      <w:r w:rsidRPr="009C5BC7">
        <w:rPr>
          <w:rFonts w:hint="eastAsia"/>
          <w:lang w:eastAsia="ko-KR"/>
        </w:rPr>
        <w:t>m</w:t>
      </w:r>
      <w:r w:rsidRPr="009C5BC7">
        <w:rPr>
          <w:lang w:eastAsia="ko-KR"/>
        </w:rPr>
        <w:t>odule</w:t>
      </w:r>
      <w:r w:rsidR="004630BD" w:rsidRPr="009C5BC7">
        <w:rPr>
          <w:lang w:eastAsia="ko-KR"/>
        </w:rPr>
        <w:t xml:space="preserve">, </w:t>
      </w:r>
      <w:r w:rsidRPr="009C5BC7">
        <w:rPr>
          <w:lang w:eastAsia="ko-KR"/>
        </w:rPr>
        <w:t>package</w:t>
      </w:r>
    </w:p>
    <w:p w:rsidR="008A37C1" w:rsidRPr="009C5BC7" w:rsidRDefault="004630BD" w:rsidP="007C1D2E">
      <w:pPr>
        <w:pStyle w:val="Compact"/>
        <w:numPr>
          <w:ilvl w:val="0"/>
          <w:numId w:val="12"/>
        </w:numPr>
        <w:rPr>
          <w:lang w:eastAsia="ko-KR"/>
        </w:rPr>
      </w:pPr>
      <w:r w:rsidRPr="009C5BC7">
        <w:rPr>
          <w:lang w:eastAsia="ko-KR"/>
        </w:rPr>
        <w:t xml:space="preserve">OOP </w:t>
      </w:r>
      <w:r w:rsidR="007C1D2E" w:rsidRPr="009C5BC7">
        <w:rPr>
          <w:lang w:eastAsia="ko-KR"/>
        </w:rPr>
        <w:t xml:space="preserve">– </w:t>
      </w:r>
      <w:r w:rsidR="00B15BF7" w:rsidRPr="009C5BC7">
        <w:rPr>
          <w:lang w:eastAsia="ko-KR"/>
        </w:rPr>
        <w:t>E</w:t>
      </w:r>
      <w:r w:rsidR="007C1D2E" w:rsidRPr="009C5BC7">
        <w:rPr>
          <w:lang w:eastAsia="ko-KR"/>
        </w:rPr>
        <w:t>ncapsulation, Inheritance, Hiding, Polymorphism</w:t>
      </w:r>
    </w:p>
    <w:p w:rsidR="008A37C1" w:rsidRPr="009C5BC7" w:rsidRDefault="007C1D2E" w:rsidP="007C1D2E">
      <w:pPr>
        <w:pStyle w:val="Compact"/>
        <w:numPr>
          <w:ilvl w:val="0"/>
          <w:numId w:val="12"/>
        </w:numPr>
        <w:rPr>
          <w:lang w:eastAsia="ko-KR"/>
        </w:rPr>
      </w:pPr>
      <w:r w:rsidRPr="009C5BC7">
        <w:rPr>
          <w:rFonts w:hint="eastAsia"/>
          <w:lang w:eastAsia="ko-KR"/>
        </w:rPr>
        <w:t>3</w:t>
      </w:r>
      <w:r w:rsidRPr="009C5BC7">
        <w:rPr>
          <w:vertAlign w:val="superscript"/>
          <w:lang w:eastAsia="ko-KR"/>
        </w:rPr>
        <w:t>rd</w:t>
      </w:r>
      <w:r w:rsidRPr="009C5BC7">
        <w:rPr>
          <w:lang w:eastAsia="ko-KR"/>
        </w:rPr>
        <w:t xml:space="preserve"> party document reading / Source code peeking</w:t>
      </w:r>
    </w:p>
    <w:p w:rsidR="008A37C1" w:rsidRPr="009C5BC7" w:rsidRDefault="004630BD">
      <w:pPr>
        <w:pStyle w:val="1"/>
        <w:rPr>
          <w:lang w:eastAsia="ko-KR"/>
        </w:rPr>
      </w:pPr>
      <w:bookmarkStart w:id="11" w:name="파이썬-내장모듈-제대로-쓰기"/>
      <w:bookmarkEnd w:id="10"/>
      <w:r w:rsidRPr="009C5BC7">
        <w:rPr>
          <w:lang w:eastAsia="ko-KR"/>
        </w:rPr>
        <w:lastRenderedPageBreak/>
        <w:t xml:space="preserve">7. </w:t>
      </w:r>
      <w:r w:rsidR="00685EAA" w:rsidRPr="009C5BC7">
        <w:rPr>
          <w:rFonts w:hint="eastAsia"/>
          <w:lang w:eastAsia="ko-KR"/>
        </w:rPr>
        <w:t>U</w:t>
      </w:r>
      <w:r w:rsidR="00685EAA" w:rsidRPr="009C5BC7">
        <w:rPr>
          <w:lang w:eastAsia="ko-KR"/>
        </w:rPr>
        <w:t>seful Built-in Modules</w:t>
      </w:r>
    </w:p>
    <w:p w:rsidR="008A37C1" w:rsidRPr="009C5BC7" w:rsidRDefault="004630BD" w:rsidP="007C1D2E">
      <w:pPr>
        <w:pStyle w:val="Compact"/>
        <w:numPr>
          <w:ilvl w:val="0"/>
          <w:numId w:val="13"/>
        </w:numPr>
        <w:rPr>
          <w:lang w:eastAsia="ko-KR"/>
        </w:rPr>
      </w:pPr>
      <w:r w:rsidRPr="009C5BC7">
        <w:rPr>
          <w:lang w:eastAsia="ko-KR"/>
        </w:rPr>
        <w:t>os (</w:t>
      </w:r>
      <w:r w:rsidR="007C1D2E" w:rsidRPr="009C5BC7">
        <w:rPr>
          <w:lang w:eastAsia="ko-KR"/>
        </w:rPr>
        <w:t>absolute path</w:t>
      </w:r>
      <w:r w:rsidRPr="009C5BC7">
        <w:rPr>
          <w:lang w:eastAsia="ko-KR"/>
        </w:rPr>
        <w:t xml:space="preserve">, </w:t>
      </w:r>
      <w:r w:rsidR="007C1D2E" w:rsidRPr="009C5BC7">
        <w:rPr>
          <w:lang w:eastAsia="ko-KR"/>
        </w:rPr>
        <w:t>relative path</w:t>
      </w:r>
      <w:r w:rsidRPr="009C5BC7">
        <w:rPr>
          <w:lang w:eastAsia="ko-KR"/>
        </w:rPr>
        <w:t>)</w:t>
      </w:r>
    </w:p>
    <w:p w:rsidR="008A37C1" w:rsidRPr="009C5BC7" w:rsidRDefault="004630BD">
      <w:pPr>
        <w:pStyle w:val="Compact"/>
        <w:numPr>
          <w:ilvl w:val="0"/>
          <w:numId w:val="13"/>
        </w:numPr>
      </w:pPr>
      <w:r w:rsidRPr="009C5BC7">
        <w:t>sys (import path</w:t>
      </w:r>
      <w:r w:rsidR="007C1D2E" w:rsidRPr="009C5BC7">
        <w:t>s</w:t>
      </w:r>
      <w:r w:rsidRPr="009C5BC7">
        <w:t xml:space="preserve"> </w:t>
      </w:r>
      <w:r w:rsidR="007C1D2E" w:rsidRPr="009C5BC7">
        <w:rPr>
          <w:lang w:eastAsia="ko-KR"/>
        </w:rPr>
        <w:t>manag</w:t>
      </w:r>
      <w:r w:rsidR="00763DCD" w:rsidRPr="009C5BC7">
        <w:rPr>
          <w:lang w:eastAsia="ko-KR"/>
        </w:rPr>
        <w:t>ement</w:t>
      </w:r>
      <w:r w:rsidRPr="009C5BC7">
        <w:t>)</w:t>
      </w:r>
      <w:r w:rsidR="00763DCD" w:rsidRPr="009C5BC7">
        <w:t xml:space="preserve"> &amp; Env Files: Export PYTHONPATH</w:t>
      </w:r>
    </w:p>
    <w:p w:rsidR="008A37C1" w:rsidRPr="009C5BC7" w:rsidRDefault="00BD1E2C">
      <w:pPr>
        <w:pStyle w:val="Compact"/>
        <w:numPr>
          <w:ilvl w:val="0"/>
          <w:numId w:val="13"/>
        </w:numPr>
      </w:pPr>
      <w:r w:rsidRPr="009C5BC7">
        <w:t>subprocess</w:t>
      </w:r>
    </w:p>
    <w:p w:rsidR="008A37C1" w:rsidRPr="009C5BC7" w:rsidRDefault="004630BD">
      <w:pPr>
        <w:pStyle w:val="1"/>
        <w:rPr>
          <w:lang w:eastAsia="ko-KR"/>
        </w:rPr>
      </w:pPr>
      <w:bookmarkStart w:id="12" w:name="파이썬-고급-심화"/>
      <w:bookmarkEnd w:id="11"/>
      <w:r w:rsidRPr="009C5BC7">
        <w:t xml:space="preserve">8. </w:t>
      </w:r>
      <w:r w:rsidR="006969A0" w:rsidRPr="009C5BC7">
        <w:rPr>
          <w:rFonts w:hint="eastAsia"/>
          <w:lang w:eastAsia="ko-KR"/>
        </w:rPr>
        <w:t>D</w:t>
      </w:r>
      <w:r w:rsidR="006969A0" w:rsidRPr="009C5BC7">
        <w:rPr>
          <w:lang w:eastAsia="ko-KR"/>
        </w:rPr>
        <w:t>eep Python</w:t>
      </w:r>
    </w:p>
    <w:p w:rsidR="008A37C1" w:rsidRPr="009C5BC7" w:rsidRDefault="004630BD">
      <w:pPr>
        <w:pStyle w:val="Compact"/>
        <w:numPr>
          <w:ilvl w:val="0"/>
          <w:numId w:val="14"/>
        </w:numPr>
      </w:pPr>
      <w:r w:rsidRPr="009C5BC7">
        <w:t>Object-Oriented Programming</w:t>
      </w:r>
    </w:p>
    <w:p w:rsidR="008A37C1" w:rsidRPr="009C5BC7" w:rsidRDefault="004630BD">
      <w:pPr>
        <w:pStyle w:val="Compact"/>
        <w:numPr>
          <w:ilvl w:val="0"/>
          <w:numId w:val="14"/>
        </w:numPr>
      </w:pPr>
      <w:r w:rsidRPr="009C5BC7">
        <w:t xml:space="preserve">iterator </w:t>
      </w:r>
      <w:r w:rsidR="002E5A8D" w:rsidRPr="009C5BC7">
        <w:t>/ i</w:t>
      </w:r>
      <w:r w:rsidR="00EE2584" w:rsidRPr="009C5BC7">
        <w:t>t</w:t>
      </w:r>
      <w:r w:rsidR="002E5A8D" w:rsidRPr="009C5BC7">
        <w:t xml:space="preserve">erable </w:t>
      </w:r>
      <w:r w:rsidRPr="009C5BC7">
        <w:t>/ generator / decorator</w:t>
      </w:r>
    </w:p>
    <w:p w:rsidR="008A37C1" w:rsidRPr="009C5BC7" w:rsidRDefault="004630BD">
      <w:pPr>
        <w:pStyle w:val="Compact"/>
        <w:numPr>
          <w:ilvl w:val="0"/>
          <w:numId w:val="14"/>
        </w:numPr>
      </w:pPr>
      <w:r w:rsidRPr="009C5BC7">
        <w:t>logging</w:t>
      </w:r>
    </w:p>
    <w:p w:rsidR="008A37C1" w:rsidRPr="009C5BC7" w:rsidRDefault="00763DCD">
      <w:pPr>
        <w:pStyle w:val="Compact"/>
        <w:numPr>
          <w:ilvl w:val="0"/>
          <w:numId w:val="14"/>
        </w:numPr>
      </w:pPr>
      <w:r w:rsidRPr="009C5BC7">
        <w:t>P</w:t>
      </w:r>
      <w:r w:rsidR="004630BD" w:rsidRPr="009C5BC7">
        <w:t xml:space="preserve">arallel </w:t>
      </w:r>
      <w:r w:rsidRPr="009C5BC7">
        <w:t>P</w:t>
      </w:r>
      <w:r w:rsidR="004630BD" w:rsidRPr="009C5BC7">
        <w:t xml:space="preserve">rocessing </w:t>
      </w:r>
      <w:r w:rsidR="00132BE6" w:rsidRPr="009C5BC7">
        <w:t xml:space="preserve"> 1</w:t>
      </w:r>
      <w:r w:rsidR="004630BD" w:rsidRPr="009C5BC7">
        <w:t>: Multi-Threading, Multi-Processing</w:t>
      </w:r>
    </w:p>
    <w:p w:rsidR="00132BE6" w:rsidRPr="009C5BC7" w:rsidRDefault="00132BE6" w:rsidP="00132BE6">
      <w:pPr>
        <w:pStyle w:val="Compact"/>
        <w:numPr>
          <w:ilvl w:val="0"/>
          <w:numId w:val="14"/>
        </w:numPr>
      </w:pPr>
      <w:r w:rsidRPr="009C5BC7">
        <w:t>Parallel Processing  2: Inter-Process-Communication Programming</w:t>
      </w:r>
    </w:p>
    <w:p w:rsidR="008A37C1" w:rsidRPr="009C5BC7" w:rsidRDefault="004630BD">
      <w:pPr>
        <w:pStyle w:val="Compact"/>
        <w:numPr>
          <w:ilvl w:val="0"/>
          <w:numId w:val="14"/>
        </w:numPr>
      </w:pPr>
      <w:r w:rsidRPr="009C5BC7">
        <w:t>Exception Handling</w:t>
      </w:r>
    </w:p>
    <w:p w:rsidR="008A37C1" w:rsidRPr="009C5BC7" w:rsidRDefault="004630BD">
      <w:pPr>
        <w:pStyle w:val="1"/>
        <w:rPr>
          <w:lang w:eastAsia="ko-KR"/>
        </w:rPr>
      </w:pPr>
      <w:bookmarkStart w:id="13" w:name="특별부록-1-분석가-전처리-detail-up"/>
      <w:bookmarkEnd w:id="12"/>
      <w:r w:rsidRPr="009C5BC7">
        <w:rPr>
          <w:lang w:eastAsia="ko-KR"/>
        </w:rPr>
        <w:t>특별부록</w:t>
      </w:r>
      <w:r w:rsidRPr="009C5BC7">
        <w:rPr>
          <w:lang w:eastAsia="ko-KR"/>
        </w:rPr>
        <w:t xml:space="preserve"> 1 : </w:t>
      </w:r>
      <w:r w:rsidRPr="009C5BC7">
        <w:rPr>
          <w:lang w:eastAsia="ko-KR"/>
        </w:rPr>
        <w:t>분석가</w:t>
      </w:r>
      <w:r w:rsidRPr="009C5BC7">
        <w:rPr>
          <w:lang w:eastAsia="ko-KR"/>
        </w:rPr>
        <w:t xml:space="preserve"> </w:t>
      </w:r>
      <w:r w:rsidRPr="009C5BC7">
        <w:rPr>
          <w:lang w:eastAsia="ko-KR"/>
        </w:rPr>
        <w:t>전처리</w:t>
      </w:r>
      <w:r w:rsidRPr="009C5BC7">
        <w:rPr>
          <w:lang w:eastAsia="ko-KR"/>
        </w:rPr>
        <w:t xml:space="preserve"> Detail Up</w:t>
      </w:r>
    </w:p>
    <w:p w:rsidR="008A37C1" w:rsidRPr="009C5BC7" w:rsidRDefault="004630BD">
      <w:pPr>
        <w:pStyle w:val="DefinitionTerm"/>
        <w:numPr>
          <w:ilvl w:val="0"/>
          <w:numId w:val="15"/>
        </w:numPr>
        <w:rPr>
          <w:b w:val="0"/>
        </w:rPr>
      </w:pPr>
      <w:r w:rsidRPr="009C5BC7">
        <w:rPr>
          <w:b w:val="0"/>
        </w:rPr>
        <w:t>numpy</w:t>
      </w:r>
    </w:p>
    <w:p w:rsidR="008A37C1" w:rsidRPr="009C5BC7" w:rsidRDefault="004630BD">
      <w:pPr>
        <w:pStyle w:val="Compact"/>
        <w:numPr>
          <w:ilvl w:val="1"/>
          <w:numId w:val="16"/>
        </w:numPr>
      </w:pPr>
      <w:r w:rsidRPr="009C5BC7">
        <w:t>array, matrix, n-dimension</w:t>
      </w:r>
    </w:p>
    <w:p w:rsidR="008A37C1" w:rsidRPr="009C5BC7" w:rsidRDefault="004630BD">
      <w:pPr>
        <w:pStyle w:val="DefinitionTerm"/>
        <w:numPr>
          <w:ilvl w:val="0"/>
          <w:numId w:val="15"/>
        </w:numPr>
        <w:rPr>
          <w:b w:val="0"/>
        </w:rPr>
      </w:pPr>
      <w:r w:rsidRPr="009C5BC7">
        <w:rPr>
          <w:b w:val="0"/>
        </w:rPr>
        <w:t>pandas</w:t>
      </w:r>
    </w:p>
    <w:p w:rsidR="008A37C1" w:rsidRPr="009C5BC7" w:rsidRDefault="00E3627C">
      <w:pPr>
        <w:pStyle w:val="Compact"/>
        <w:numPr>
          <w:ilvl w:val="1"/>
          <w:numId w:val="17"/>
        </w:numPr>
      </w:pPr>
      <w:r w:rsidRPr="009C5BC7">
        <w:t>Series</w:t>
      </w:r>
      <w:r w:rsidR="007C1D2E" w:rsidRPr="009C5BC7">
        <w:t xml:space="preserve">, </w:t>
      </w:r>
      <w:r w:rsidRPr="009C5BC7">
        <w:t>DataFrame</w:t>
      </w:r>
    </w:p>
    <w:p w:rsidR="001F10DD" w:rsidRPr="009C5BC7" w:rsidRDefault="001F10DD" w:rsidP="001F10DD">
      <w:pPr>
        <w:pStyle w:val="Compact"/>
        <w:numPr>
          <w:ilvl w:val="2"/>
          <w:numId w:val="17"/>
        </w:numPr>
      </w:pPr>
      <w:r w:rsidRPr="009C5BC7">
        <w:t>column dtype(object, np.int, np.Int, np.float ..)</w:t>
      </w:r>
    </w:p>
    <w:p w:rsidR="008A37C1" w:rsidRPr="009C5BC7" w:rsidRDefault="007C1D2E" w:rsidP="001F10DD">
      <w:pPr>
        <w:pStyle w:val="Compact"/>
        <w:numPr>
          <w:ilvl w:val="2"/>
          <w:numId w:val="17"/>
        </w:numPr>
      </w:pPr>
      <w:r w:rsidRPr="009C5BC7">
        <w:rPr>
          <w:rFonts w:hint="eastAsia"/>
          <w:lang w:eastAsia="ko-KR"/>
        </w:rPr>
        <w:t>s</w:t>
      </w:r>
      <w:r w:rsidRPr="009C5BC7">
        <w:rPr>
          <w:lang w:eastAsia="ko-KR"/>
        </w:rPr>
        <w:t xml:space="preserve">tr </w:t>
      </w:r>
      <w:r w:rsidRPr="009C5BC7">
        <w:rPr>
          <w:rFonts w:hint="eastAsia"/>
          <w:lang w:eastAsia="ko-KR"/>
        </w:rPr>
        <w:t>p</w:t>
      </w:r>
      <w:r w:rsidRPr="009C5BC7">
        <w:rPr>
          <w:lang w:eastAsia="ko-KR"/>
        </w:rPr>
        <w:t>reprocessing</w:t>
      </w:r>
      <w:r w:rsidR="004630BD" w:rsidRPr="009C5BC7">
        <w:t xml:space="preserve"> (str.function, regex)</w:t>
      </w:r>
    </w:p>
    <w:p w:rsidR="008A37C1" w:rsidRPr="009C5BC7" w:rsidRDefault="004630BD">
      <w:pPr>
        <w:pStyle w:val="Compact"/>
        <w:numPr>
          <w:ilvl w:val="1"/>
          <w:numId w:val="17"/>
        </w:numPr>
      </w:pPr>
      <w:r w:rsidRPr="009C5BC7">
        <w:t>pandas preprocessing functions</w:t>
      </w:r>
    </w:p>
    <w:p w:rsidR="008A37C1" w:rsidRPr="009C5BC7" w:rsidRDefault="004630BD">
      <w:pPr>
        <w:pStyle w:val="1"/>
        <w:rPr>
          <w:lang w:eastAsia="ko-KR"/>
        </w:rPr>
      </w:pPr>
      <w:bookmarkStart w:id="14" w:name="특별부록-2-틈틈히-쌓는-컴퓨터-사이언스-기초"/>
      <w:bookmarkEnd w:id="13"/>
      <w:r w:rsidRPr="009C5BC7">
        <w:rPr>
          <w:lang w:eastAsia="ko-KR"/>
        </w:rPr>
        <w:t>특별부록</w:t>
      </w:r>
      <w:r w:rsidRPr="009C5BC7">
        <w:rPr>
          <w:lang w:eastAsia="ko-KR"/>
        </w:rPr>
        <w:t xml:space="preserve"> 2 : </w:t>
      </w:r>
      <w:r w:rsidR="001A40BE" w:rsidRPr="009C5BC7">
        <w:rPr>
          <w:lang w:eastAsia="ko-KR"/>
        </w:rPr>
        <w:t xml:space="preserve">Computer Science </w:t>
      </w:r>
    </w:p>
    <w:p w:rsidR="008A37C1" w:rsidRPr="009C5BC7" w:rsidRDefault="00763DCD">
      <w:pPr>
        <w:pStyle w:val="Compact"/>
        <w:numPr>
          <w:ilvl w:val="0"/>
          <w:numId w:val="18"/>
        </w:numPr>
      </w:pPr>
      <w:r w:rsidRPr="009C5BC7">
        <w:t xml:space="preserve">CPU, Memory, </w:t>
      </w:r>
      <w:r w:rsidR="00A91980" w:rsidRPr="009C5BC7">
        <w:t>Disk</w:t>
      </w:r>
    </w:p>
    <w:p w:rsidR="008A37C1" w:rsidRPr="009C5BC7" w:rsidRDefault="004630BD">
      <w:pPr>
        <w:pStyle w:val="Compact"/>
        <w:numPr>
          <w:ilvl w:val="0"/>
          <w:numId w:val="18"/>
        </w:numPr>
      </w:pPr>
      <w:r w:rsidRPr="009C5BC7">
        <w:t>Operating System &amp; Application Architecture</w:t>
      </w:r>
    </w:p>
    <w:p w:rsidR="008A37C1" w:rsidRPr="009C5BC7" w:rsidRDefault="004630BD">
      <w:pPr>
        <w:pStyle w:val="Compact"/>
        <w:numPr>
          <w:ilvl w:val="0"/>
          <w:numId w:val="18"/>
        </w:numPr>
      </w:pPr>
      <w:r w:rsidRPr="009C5BC7">
        <w:t>Process &amp; Thread</w:t>
      </w:r>
      <w:r w:rsidR="00763DCD" w:rsidRPr="009C5BC7">
        <w:t xml:space="preserve"> ( + </w:t>
      </w:r>
      <w:r w:rsidR="00B040C0" w:rsidRPr="009C5BC7">
        <w:t xml:space="preserve">namespace, </w:t>
      </w:r>
      <w:r w:rsidR="00763DCD" w:rsidRPr="009C5BC7">
        <w:t>docker)</w:t>
      </w:r>
    </w:p>
    <w:p w:rsidR="008A37C1" w:rsidRPr="009C5BC7" w:rsidRDefault="004630BD">
      <w:pPr>
        <w:pStyle w:val="Compact"/>
        <w:numPr>
          <w:ilvl w:val="0"/>
          <w:numId w:val="18"/>
        </w:numPr>
      </w:pPr>
      <w:r w:rsidRPr="009C5BC7">
        <w:t>Network : IP, Port</w:t>
      </w:r>
      <w:r w:rsidR="00763DCD" w:rsidRPr="009C5BC7">
        <w:t>, session, socket, driver, etc..</w:t>
      </w:r>
    </w:p>
    <w:p w:rsidR="008A37C1" w:rsidRPr="009C5BC7" w:rsidRDefault="004630BD">
      <w:pPr>
        <w:pStyle w:val="Compact"/>
        <w:numPr>
          <w:ilvl w:val="0"/>
          <w:numId w:val="18"/>
        </w:numPr>
      </w:pPr>
      <w:r w:rsidRPr="009C5BC7">
        <w:t>Git</w:t>
      </w:r>
      <w:bookmarkEnd w:id="14"/>
    </w:p>
    <w:sectPr w:rsidR="008A37C1" w:rsidRPr="009C5BC7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2EC8" w:rsidRDefault="00432EC8">
      <w:pPr>
        <w:spacing w:after="0"/>
      </w:pPr>
      <w:r>
        <w:separator/>
      </w:r>
    </w:p>
  </w:endnote>
  <w:endnote w:type="continuationSeparator" w:id="0">
    <w:p w:rsidR="00432EC8" w:rsidRDefault="00432E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2EC8" w:rsidRDefault="00432EC8">
      <w:r>
        <w:separator/>
      </w:r>
    </w:p>
  </w:footnote>
  <w:footnote w:type="continuationSeparator" w:id="0">
    <w:p w:rsidR="00432EC8" w:rsidRDefault="00432E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10688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0785D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8A37C1"/>
    <w:rsid w:val="00037E8E"/>
    <w:rsid w:val="000568C1"/>
    <w:rsid w:val="000659A5"/>
    <w:rsid w:val="000739F7"/>
    <w:rsid w:val="000768FA"/>
    <w:rsid w:val="00103A31"/>
    <w:rsid w:val="00132BE6"/>
    <w:rsid w:val="00143099"/>
    <w:rsid w:val="0015261B"/>
    <w:rsid w:val="00172966"/>
    <w:rsid w:val="001A29ED"/>
    <w:rsid w:val="001A40BE"/>
    <w:rsid w:val="001A4CD5"/>
    <w:rsid w:val="001B2AAE"/>
    <w:rsid w:val="001D54DE"/>
    <w:rsid w:val="001F10DD"/>
    <w:rsid w:val="001F34A8"/>
    <w:rsid w:val="001F4F89"/>
    <w:rsid w:val="001F579A"/>
    <w:rsid w:val="00221B90"/>
    <w:rsid w:val="00230031"/>
    <w:rsid w:val="0026737C"/>
    <w:rsid w:val="00282B62"/>
    <w:rsid w:val="00296083"/>
    <w:rsid w:val="002A1A09"/>
    <w:rsid w:val="002D64BF"/>
    <w:rsid w:val="002E1165"/>
    <w:rsid w:val="002E5A8D"/>
    <w:rsid w:val="00304CB5"/>
    <w:rsid w:val="00342E90"/>
    <w:rsid w:val="0035740F"/>
    <w:rsid w:val="00396E76"/>
    <w:rsid w:val="003A7CB7"/>
    <w:rsid w:val="003C6819"/>
    <w:rsid w:val="003C68E1"/>
    <w:rsid w:val="003E781E"/>
    <w:rsid w:val="003F6D8B"/>
    <w:rsid w:val="004246CA"/>
    <w:rsid w:val="004253BA"/>
    <w:rsid w:val="00426F67"/>
    <w:rsid w:val="00432EC8"/>
    <w:rsid w:val="00445EBA"/>
    <w:rsid w:val="004630BD"/>
    <w:rsid w:val="00473A73"/>
    <w:rsid w:val="004832DF"/>
    <w:rsid w:val="00487C5D"/>
    <w:rsid w:val="004E4A50"/>
    <w:rsid w:val="005256E9"/>
    <w:rsid w:val="00533677"/>
    <w:rsid w:val="005343D4"/>
    <w:rsid w:val="005A6A78"/>
    <w:rsid w:val="005B19A7"/>
    <w:rsid w:val="005F2B5A"/>
    <w:rsid w:val="00616BAB"/>
    <w:rsid w:val="00672839"/>
    <w:rsid w:val="00685EAA"/>
    <w:rsid w:val="00696631"/>
    <w:rsid w:val="006969A0"/>
    <w:rsid w:val="006C4757"/>
    <w:rsid w:val="007000F2"/>
    <w:rsid w:val="007024D8"/>
    <w:rsid w:val="00716F9F"/>
    <w:rsid w:val="0073099B"/>
    <w:rsid w:val="00763DCD"/>
    <w:rsid w:val="0077012F"/>
    <w:rsid w:val="00773669"/>
    <w:rsid w:val="007A4887"/>
    <w:rsid w:val="007C1D2E"/>
    <w:rsid w:val="007C3F4E"/>
    <w:rsid w:val="007E7CEE"/>
    <w:rsid w:val="00803BA2"/>
    <w:rsid w:val="00810082"/>
    <w:rsid w:val="00854047"/>
    <w:rsid w:val="0085467B"/>
    <w:rsid w:val="0087367D"/>
    <w:rsid w:val="00876B63"/>
    <w:rsid w:val="008A37C1"/>
    <w:rsid w:val="008B26CC"/>
    <w:rsid w:val="008B7367"/>
    <w:rsid w:val="009136A7"/>
    <w:rsid w:val="00930F46"/>
    <w:rsid w:val="009463B5"/>
    <w:rsid w:val="00994586"/>
    <w:rsid w:val="009A5D40"/>
    <w:rsid w:val="009C5BC7"/>
    <w:rsid w:val="009E6825"/>
    <w:rsid w:val="00A03893"/>
    <w:rsid w:val="00A13CEC"/>
    <w:rsid w:val="00A91980"/>
    <w:rsid w:val="00A9396F"/>
    <w:rsid w:val="00A948DD"/>
    <w:rsid w:val="00B03AA6"/>
    <w:rsid w:val="00B040C0"/>
    <w:rsid w:val="00B15BF7"/>
    <w:rsid w:val="00B41B50"/>
    <w:rsid w:val="00B528BA"/>
    <w:rsid w:val="00B71231"/>
    <w:rsid w:val="00B75912"/>
    <w:rsid w:val="00B90493"/>
    <w:rsid w:val="00BD1E2C"/>
    <w:rsid w:val="00BE2683"/>
    <w:rsid w:val="00C040B0"/>
    <w:rsid w:val="00C1433A"/>
    <w:rsid w:val="00C154CB"/>
    <w:rsid w:val="00C40538"/>
    <w:rsid w:val="00C52A8E"/>
    <w:rsid w:val="00C52D83"/>
    <w:rsid w:val="00C67D4B"/>
    <w:rsid w:val="00C84B12"/>
    <w:rsid w:val="00CA5F11"/>
    <w:rsid w:val="00D12A58"/>
    <w:rsid w:val="00D81AC5"/>
    <w:rsid w:val="00DA2B28"/>
    <w:rsid w:val="00DA56F3"/>
    <w:rsid w:val="00DB6547"/>
    <w:rsid w:val="00DC5AA2"/>
    <w:rsid w:val="00DE18FC"/>
    <w:rsid w:val="00E30FFF"/>
    <w:rsid w:val="00E3627C"/>
    <w:rsid w:val="00E42AC1"/>
    <w:rsid w:val="00E46F64"/>
    <w:rsid w:val="00EA36B4"/>
    <w:rsid w:val="00EE2584"/>
    <w:rsid w:val="00F044F6"/>
    <w:rsid w:val="00F16717"/>
    <w:rsid w:val="00F27173"/>
    <w:rsid w:val="00FB4F25"/>
    <w:rsid w:val="00FE14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78BF00"/>
  <w15:docId w15:val="{14C46D24-8A70-4881-90E5-07C10679F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C52A8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C52A8E"/>
  </w:style>
  <w:style w:type="paragraph" w:styleId="ae">
    <w:name w:val="footer"/>
    <w:basedOn w:val="a"/>
    <w:link w:val="Char1"/>
    <w:unhideWhenUsed/>
    <w:rsid w:val="00C52A8E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C52A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308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8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22599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329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770797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764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8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0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04386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90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752640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28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9</TotalTime>
  <Pages>3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파이썬 스터디</vt:lpstr>
    </vt:vector>
  </TitlesOfParts>
  <Company/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파이썬 스터디</dc:title>
  <dc:creator/>
  <cp:keywords/>
  <cp:lastModifiedBy>홍규원</cp:lastModifiedBy>
  <cp:revision>110</cp:revision>
  <dcterms:created xsi:type="dcterms:W3CDTF">2023-04-25T01:28:00Z</dcterms:created>
  <dcterms:modified xsi:type="dcterms:W3CDTF">2023-06-05T09:44:00Z</dcterms:modified>
</cp:coreProperties>
</file>